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Times New Roman" w:hAnsi="Arial" w:cs="Times New Roman"/>
          <w:color w:val="auto"/>
          <w:spacing w:val="0"/>
          <w:kern w:val="0"/>
          <w:sz w:val="20"/>
          <w:szCs w:val="20"/>
        </w:rPr>
        <w:id w:val="1536407429"/>
        <w:docPartObj>
          <w:docPartGallery w:val="Cover Pages"/>
          <w:docPartUnique/>
        </w:docPartObj>
      </w:sdtPr>
      <w:sdtEndPr>
        <w:rPr>
          <w:rFonts w:asciiTheme="majorHAnsi" w:eastAsiaTheme="majorEastAsia" w:hAnsiTheme="majorHAnsi" w:cstheme="majorBidi"/>
          <w:color w:val="17365D" w:themeColor="text2" w:themeShade="BF"/>
          <w:spacing w:val="5"/>
          <w:kern w:val="28"/>
          <w:sz w:val="52"/>
          <w:szCs w:val="52"/>
        </w:rPr>
      </w:sdtEndPr>
      <w:sdtContent>
        <w:p w14:paraId="427A960A" w14:textId="65643D89" w:rsidR="00924291" w:rsidRPr="002A6D1A" w:rsidRDefault="00671384" w:rsidP="002A6D1A">
          <w:pPr>
            <w:pStyle w:val="Title"/>
            <w:rPr>
              <w:rFonts w:ascii="Arial" w:hAnsi="Arial" w:cs="Arial"/>
              <w:b/>
              <w:sz w:val="28"/>
            </w:rPr>
          </w:pPr>
          <w:r>
            <w:rPr>
              <w:rStyle w:val="Heading1Char"/>
              <w:rFonts w:eastAsiaTheme="majorEastAsia"/>
            </w:rPr>
            <w:t>Learning Summary Report</w:t>
          </w:r>
        </w:p>
      </w:sdtContent>
    </w:sdt>
    <w:tbl>
      <w:tblPr>
        <w:tblStyle w:val="TableGrid"/>
        <w:tblW w:w="8656" w:type="dxa"/>
        <w:tblLook w:val="00A0" w:firstRow="1" w:lastRow="0" w:firstColumn="1" w:lastColumn="0" w:noHBand="0" w:noVBand="0"/>
      </w:tblPr>
      <w:tblGrid>
        <w:gridCol w:w="1951"/>
        <w:gridCol w:w="1676"/>
        <w:gridCol w:w="1676"/>
        <w:gridCol w:w="1676"/>
        <w:gridCol w:w="1677"/>
      </w:tblGrid>
      <w:tr w:rsidR="00924291" w14:paraId="4432B211" w14:textId="77777777" w:rsidTr="00E62A05">
        <w:trPr>
          <w:trHeight w:val="569"/>
        </w:trPr>
        <w:tc>
          <w:tcPr>
            <w:tcW w:w="1951" w:type="dxa"/>
            <w:tcBorders>
              <w:bottom w:val="single" w:sz="4" w:space="0" w:color="000000" w:themeColor="text1"/>
              <w:right w:val="single" w:sz="4" w:space="0" w:color="000000" w:themeColor="text1"/>
            </w:tcBorders>
            <w:shd w:val="pct15" w:color="auto" w:fill="auto"/>
          </w:tcPr>
          <w:p w14:paraId="73DADC90" w14:textId="77777777" w:rsidR="00924291" w:rsidRDefault="00924291" w:rsidP="00821CEA"/>
        </w:tc>
        <w:tc>
          <w:tcPr>
            <w:tcW w:w="1676" w:type="dxa"/>
            <w:tcBorders>
              <w:left w:val="single" w:sz="4" w:space="0" w:color="000000" w:themeColor="text1"/>
              <w:bottom w:val="single" w:sz="4" w:space="0" w:color="000000" w:themeColor="text1"/>
              <w:right w:val="single" w:sz="4" w:space="0" w:color="000000" w:themeColor="text1"/>
            </w:tcBorders>
            <w:shd w:val="pct15" w:color="auto" w:fill="auto"/>
            <w:vAlign w:val="center"/>
          </w:tcPr>
          <w:p w14:paraId="2E4C85D6" w14:textId="70F794A2" w:rsidR="00924291" w:rsidRPr="007C70D3" w:rsidRDefault="00047E9A" w:rsidP="00E62A05">
            <w:pPr>
              <w:jc w:val="center"/>
            </w:pPr>
            <w:r>
              <w:t>Pass</w:t>
            </w:r>
          </w:p>
        </w:tc>
        <w:tc>
          <w:tcPr>
            <w:tcW w:w="1676" w:type="dxa"/>
            <w:tcBorders>
              <w:left w:val="single" w:sz="4" w:space="0" w:color="000000" w:themeColor="text1"/>
              <w:right w:val="single" w:sz="4" w:space="0" w:color="000000" w:themeColor="text1"/>
            </w:tcBorders>
            <w:shd w:val="pct15" w:color="auto" w:fill="auto"/>
            <w:vAlign w:val="center"/>
          </w:tcPr>
          <w:p w14:paraId="48B73098" w14:textId="3D811611" w:rsidR="00924291" w:rsidRPr="007C70D3" w:rsidRDefault="00047E9A" w:rsidP="00E62A05">
            <w:pPr>
              <w:jc w:val="center"/>
            </w:pPr>
            <w:r>
              <w:t>Credit</w:t>
            </w:r>
          </w:p>
        </w:tc>
        <w:tc>
          <w:tcPr>
            <w:tcW w:w="1676" w:type="dxa"/>
            <w:tcBorders>
              <w:left w:val="single" w:sz="4" w:space="0" w:color="000000" w:themeColor="text1"/>
              <w:right w:val="single" w:sz="4" w:space="0" w:color="000000" w:themeColor="text1"/>
            </w:tcBorders>
            <w:shd w:val="pct15" w:color="auto" w:fill="auto"/>
            <w:vAlign w:val="center"/>
          </w:tcPr>
          <w:p w14:paraId="36D0067E" w14:textId="6CA085B3" w:rsidR="00924291" w:rsidRPr="007C70D3" w:rsidRDefault="00047E9A" w:rsidP="00E62A05">
            <w:pPr>
              <w:jc w:val="center"/>
            </w:pPr>
            <w:r>
              <w:t>Distinction</w:t>
            </w:r>
          </w:p>
        </w:tc>
        <w:tc>
          <w:tcPr>
            <w:tcW w:w="1677" w:type="dxa"/>
            <w:tcBorders>
              <w:left w:val="single" w:sz="4" w:space="0" w:color="000000" w:themeColor="text1"/>
            </w:tcBorders>
            <w:shd w:val="pct15" w:color="auto" w:fill="auto"/>
            <w:vAlign w:val="center"/>
          </w:tcPr>
          <w:p w14:paraId="6595F05B" w14:textId="30F5E593" w:rsidR="00924291" w:rsidRPr="007C70D3" w:rsidRDefault="00047E9A" w:rsidP="00E62A05">
            <w:pPr>
              <w:jc w:val="center"/>
            </w:pPr>
            <w:r>
              <w:t>High Distinction</w:t>
            </w:r>
          </w:p>
        </w:tc>
      </w:tr>
      <w:tr w:rsidR="00924291" w14:paraId="4CCBED88" w14:textId="77777777" w:rsidTr="00E62A05">
        <w:trPr>
          <w:trHeight w:val="569"/>
        </w:trPr>
        <w:tc>
          <w:tcPr>
            <w:tcW w:w="1951" w:type="dxa"/>
            <w:shd w:val="pct15" w:color="auto" w:fill="auto"/>
            <w:vAlign w:val="center"/>
          </w:tcPr>
          <w:p w14:paraId="67E61C4D" w14:textId="77777777" w:rsidR="00924291" w:rsidRPr="00924291" w:rsidRDefault="00CE22A2" w:rsidP="00CE22A2">
            <w:pPr>
              <w:jc w:val="center"/>
            </w:pPr>
            <w:r>
              <w:t>Self-Assessment (please tick)</w:t>
            </w:r>
          </w:p>
        </w:tc>
        <w:tc>
          <w:tcPr>
            <w:tcW w:w="1676" w:type="dxa"/>
            <w:shd w:val="clear" w:color="auto" w:fill="auto"/>
            <w:vAlign w:val="center"/>
          </w:tcPr>
          <w:p w14:paraId="01D8A5EB" w14:textId="77777777" w:rsidR="00924291" w:rsidRPr="0061070C" w:rsidRDefault="00924291" w:rsidP="00E62A05">
            <w:pPr>
              <w:jc w:val="center"/>
            </w:pPr>
          </w:p>
        </w:tc>
        <w:tc>
          <w:tcPr>
            <w:tcW w:w="1676" w:type="dxa"/>
            <w:vAlign w:val="center"/>
          </w:tcPr>
          <w:p w14:paraId="6F61EA15" w14:textId="77777777" w:rsidR="00924291" w:rsidRDefault="00924291" w:rsidP="00E62A05">
            <w:pPr>
              <w:jc w:val="center"/>
            </w:pPr>
          </w:p>
        </w:tc>
        <w:tc>
          <w:tcPr>
            <w:tcW w:w="1676" w:type="dxa"/>
            <w:vAlign w:val="center"/>
          </w:tcPr>
          <w:p w14:paraId="1A5E0CF0" w14:textId="77777777" w:rsidR="00924291" w:rsidRDefault="00924291" w:rsidP="00E62A05">
            <w:pPr>
              <w:jc w:val="center"/>
            </w:pPr>
          </w:p>
        </w:tc>
        <w:tc>
          <w:tcPr>
            <w:tcW w:w="1677" w:type="dxa"/>
            <w:vAlign w:val="center"/>
          </w:tcPr>
          <w:p w14:paraId="25230D8F" w14:textId="232CDAB0" w:rsidR="00924291" w:rsidRDefault="002F1785" w:rsidP="002F1785">
            <w:r>
              <w:rPr>
                <w:rFonts w:ascii="Segoe UI Symbol" w:hAnsi="Segoe UI Symbol" w:cs="Segoe UI Symbol"/>
              </w:rPr>
              <w:t xml:space="preserve">            </w:t>
            </w:r>
            <w:r w:rsidRPr="00F667B7">
              <w:rPr>
                <w:rFonts w:ascii="Segoe UI Symbol" w:hAnsi="Segoe UI Symbol" w:cs="Segoe UI Symbol"/>
              </w:rPr>
              <w:t>✔</w:t>
            </w:r>
          </w:p>
        </w:tc>
      </w:tr>
    </w:tbl>
    <w:p w14:paraId="4664584B" w14:textId="77777777" w:rsidR="00924291" w:rsidRPr="00BC11A3" w:rsidRDefault="00E73D1E" w:rsidP="00BC11A3">
      <w:pPr>
        <w:jc w:val="center"/>
        <w:rPr>
          <w:i/>
        </w:rPr>
      </w:pPr>
      <w:r w:rsidRPr="00BC11A3">
        <w:rPr>
          <w:i/>
        </w:rPr>
        <w:t>Self-assessment Statement</w:t>
      </w:r>
    </w:p>
    <w:p w14:paraId="129BFF94" w14:textId="77777777" w:rsidR="00E73D1E" w:rsidRDefault="00E73D1E" w:rsidP="00821CEA"/>
    <w:tbl>
      <w:tblPr>
        <w:tblStyle w:val="TableGrid"/>
        <w:tblW w:w="0" w:type="auto"/>
        <w:tblLook w:val="04A0" w:firstRow="1" w:lastRow="0" w:firstColumn="1" w:lastColumn="0" w:noHBand="0" w:noVBand="1"/>
      </w:tblPr>
      <w:tblGrid>
        <w:gridCol w:w="5889"/>
        <w:gridCol w:w="2401"/>
      </w:tblGrid>
      <w:tr w:rsidR="00A7109B" w14:paraId="6B6FDD0E" w14:textId="77777777" w:rsidTr="00E73D1E">
        <w:tc>
          <w:tcPr>
            <w:tcW w:w="6062" w:type="dxa"/>
            <w:shd w:val="pct15" w:color="auto" w:fill="auto"/>
          </w:tcPr>
          <w:p w14:paraId="05A88B70" w14:textId="77777777" w:rsidR="00A7109B" w:rsidRDefault="00A7109B" w:rsidP="00821CEA"/>
        </w:tc>
        <w:tc>
          <w:tcPr>
            <w:tcW w:w="2454" w:type="dxa"/>
            <w:shd w:val="pct15" w:color="auto" w:fill="auto"/>
          </w:tcPr>
          <w:p w14:paraId="2DFA03C8" w14:textId="77777777" w:rsidR="00A7109B" w:rsidRDefault="00CE22A2" w:rsidP="00CE22A2">
            <w:pPr>
              <w:jc w:val="center"/>
            </w:pPr>
            <w:bookmarkStart w:id="0" w:name="OLE_LINK1"/>
            <w:bookmarkStart w:id="1" w:name="OLE_LINK2"/>
            <w:r w:rsidRPr="00E73D1E">
              <w:t>Included</w:t>
            </w:r>
            <w:r>
              <w:t xml:space="preserve"> (please tick)</w:t>
            </w:r>
            <w:bookmarkEnd w:id="0"/>
            <w:bookmarkEnd w:id="1"/>
          </w:p>
        </w:tc>
      </w:tr>
      <w:tr w:rsidR="00A7109B" w14:paraId="21F9016C" w14:textId="77777777" w:rsidTr="00E73D1E">
        <w:tc>
          <w:tcPr>
            <w:tcW w:w="6062" w:type="dxa"/>
          </w:tcPr>
          <w:p w14:paraId="3D805447" w14:textId="72F31AE1" w:rsidR="00A7109B" w:rsidRDefault="00E73D1E" w:rsidP="00821CEA">
            <w:r>
              <w:t>Learning Summary Report</w:t>
            </w:r>
            <w:r w:rsidR="00DF64EA">
              <w:t xml:space="preserve"> </w:t>
            </w:r>
            <w:r w:rsidR="00746EE6">
              <w:t>(This document)</w:t>
            </w:r>
          </w:p>
        </w:tc>
        <w:tc>
          <w:tcPr>
            <w:tcW w:w="2454" w:type="dxa"/>
          </w:tcPr>
          <w:p w14:paraId="7F2DFABC" w14:textId="115E8B0B" w:rsidR="00A7109B" w:rsidRDefault="00F667B7" w:rsidP="00821CEA">
            <w:r>
              <w:rPr>
                <w:rFonts w:ascii="Segoe UI Symbol" w:hAnsi="Segoe UI Symbol" w:cs="Segoe UI Symbol"/>
              </w:rPr>
              <w:t xml:space="preserve">                </w:t>
            </w:r>
            <w:r w:rsidRPr="00F667B7">
              <w:rPr>
                <w:rFonts w:ascii="Segoe UI Symbol" w:hAnsi="Segoe UI Symbol" w:cs="Segoe UI Symbol"/>
              </w:rPr>
              <w:t>✔</w:t>
            </w:r>
          </w:p>
        </w:tc>
      </w:tr>
      <w:tr w:rsidR="00A7109B" w14:paraId="278B3FCB" w14:textId="77777777" w:rsidTr="00E73D1E">
        <w:tc>
          <w:tcPr>
            <w:tcW w:w="6062" w:type="dxa"/>
          </w:tcPr>
          <w:p w14:paraId="68B86147" w14:textId="78652D51" w:rsidR="00A7109B" w:rsidRDefault="00047E9A" w:rsidP="00047E9A">
            <w:r>
              <w:t xml:space="preserve">Semester </w:t>
            </w:r>
            <w:r w:rsidR="002E1866">
              <w:t>Test</w:t>
            </w:r>
            <w:r w:rsidR="00746EE6">
              <w:t xml:space="preserve"> with all corrections</w:t>
            </w:r>
            <w:r w:rsidR="002E1866">
              <w:t xml:space="preserve"> </w:t>
            </w:r>
          </w:p>
        </w:tc>
        <w:tc>
          <w:tcPr>
            <w:tcW w:w="2454" w:type="dxa"/>
          </w:tcPr>
          <w:p w14:paraId="0478C0DB" w14:textId="7CE0D242" w:rsidR="00A7109B" w:rsidRDefault="00F667B7" w:rsidP="00821CEA">
            <w:r>
              <w:t xml:space="preserve">               </w:t>
            </w:r>
            <w:r w:rsidR="009A3A74">
              <w:t xml:space="preserve"> </w:t>
            </w:r>
            <w:r w:rsidR="009A3A74" w:rsidRPr="00F667B7">
              <w:rPr>
                <w:rFonts w:ascii="Segoe UI Symbol" w:hAnsi="Segoe UI Symbol" w:cs="Segoe UI Symbol"/>
              </w:rPr>
              <w:t>✔</w:t>
            </w:r>
          </w:p>
        </w:tc>
      </w:tr>
      <w:tr w:rsidR="00746EE6" w14:paraId="1F2578CC" w14:textId="77777777" w:rsidTr="00E73D1E">
        <w:tc>
          <w:tcPr>
            <w:tcW w:w="6062" w:type="dxa"/>
          </w:tcPr>
          <w:p w14:paraId="01E15588" w14:textId="1CF7F675" w:rsidR="00746EE6" w:rsidRPr="002E1866" w:rsidRDefault="00C35F78" w:rsidP="00C35F78">
            <w:r>
              <w:t>At least 50% of Pass T</w:t>
            </w:r>
            <w:r w:rsidR="008D49DF">
              <w:t xml:space="preserve">asks </w:t>
            </w:r>
            <w:r>
              <w:t>signed off as C</w:t>
            </w:r>
            <w:r w:rsidR="00746EE6">
              <w:t>omplete</w:t>
            </w:r>
          </w:p>
        </w:tc>
        <w:tc>
          <w:tcPr>
            <w:tcW w:w="2454" w:type="dxa"/>
          </w:tcPr>
          <w:p w14:paraId="3C9AF13D" w14:textId="5E27662B" w:rsidR="00746EE6" w:rsidRDefault="00F667B7" w:rsidP="00821CEA">
            <w:r>
              <w:t xml:space="preserve">               </w:t>
            </w:r>
            <w:r w:rsidR="00166C55">
              <w:t xml:space="preserve"> </w:t>
            </w:r>
            <w:r w:rsidRPr="00F667B7">
              <w:rPr>
                <w:rFonts w:ascii="Segoe UI Symbol" w:hAnsi="Segoe UI Symbol" w:cs="Segoe UI Symbol"/>
              </w:rPr>
              <w:t>✔</w:t>
            </w:r>
          </w:p>
        </w:tc>
      </w:tr>
    </w:tbl>
    <w:p w14:paraId="7B97E719" w14:textId="77777777" w:rsidR="00A7109B" w:rsidRPr="00BC11A3" w:rsidRDefault="00E73D1E" w:rsidP="00BC11A3">
      <w:pPr>
        <w:jc w:val="center"/>
        <w:rPr>
          <w:i/>
        </w:rPr>
      </w:pPr>
      <w:r w:rsidRPr="00BC11A3">
        <w:rPr>
          <w:i/>
        </w:rPr>
        <w:t>Minimum Pass Checklist</w:t>
      </w:r>
    </w:p>
    <w:p w14:paraId="0D89A4BE" w14:textId="77777777" w:rsidR="00E73D1E" w:rsidRDefault="00E73D1E" w:rsidP="00821CEA"/>
    <w:tbl>
      <w:tblPr>
        <w:tblStyle w:val="TableGrid"/>
        <w:tblW w:w="0" w:type="auto"/>
        <w:tblLook w:val="04A0" w:firstRow="1" w:lastRow="0" w:firstColumn="1" w:lastColumn="0" w:noHBand="0" w:noVBand="1"/>
      </w:tblPr>
      <w:tblGrid>
        <w:gridCol w:w="5890"/>
        <w:gridCol w:w="2400"/>
      </w:tblGrid>
      <w:tr w:rsidR="00E73D1E" w14:paraId="6748D1E9" w14:textId="77777777" w:rsidTr="00E73D1E">
        <w:tc>
          <w:tcPr>
            <w:tcW w:w="6062" w:type="dxa"/>
            <w:shd w:val="pct15" w:color="auto" w:fill="auto"/>
          </w:tcPr>
          <w:p w14:paraId="7481CDD5" w14:textId="77777777" w:rsidR="00E73D1E" w:rsidRDefault="00E73D1E" w:rsidP="00821CEA"/>
        </w:tc>
        <w:tc>
          <w:tcPr>
            <w:tcW w:w="2454" w:type="dxa"/>
            <w:shd w:val="pct15" w:color="auto" w:fill="auto"/>
          </w:tcPr>
          <w:p w14:paraId="32C26927" w14:textId="77777777" w:rsidR="00E73D1E" w:rsidRDefault="00CE22A2" w:rsidP="00CE22A2">
            <w:pPr>
              <w:jc w:val="center"/>
            </w:pPr>
            <w:r w:rsidRPr="00E73D1E">
              <w:t>Included</w:t>
            </w:r>
            <w:r>
              <w:t xml:space="preserve"> (please tick)</w:t>
            </w:r>
          </w:p>
        </w:tc>
      </w:tr>
      <w:tr w:rsidR="00746EE6" w14:paraId="30F3B0ED" w14:textId="77777777" w:rsidTr="00E73D1E">
        <w:tc>
          <w:tcPr>
            <w:tcW w:w="6062" w:type="dxa"/>
          </w:tcPr>
          <w:p w14:paraId="6FA9C231" w14:textId="5A1AA4DA" w:rsidR="00746EE6" w:rsidRDefault="00515B87" w:rsidP="002E1866">
            <w:r>
              <w:t>All of the P</w:t>
            </w:r>
            <w:r w:rsidR="00746EE6">
              <w:t>ass requirements</w:t>
            </w:r>
          </w:p>
        </w:tc>
        <w:tc>
          <w:tcPr>
            <w:tcW w:w="2454" w:type="dxa"/>
          </w:tcPr>
          <w:p w14:paraId="5E8BB6E1" w14:textId="65FE405E" w:rsidR="00746EE6" w:rsidRDefault="00166C55" w:rsidP="00821CEA">
            <w:r>
              <w:rPr>
                <w:rFonts w:ascii="Segoe UI Symbol" w:hAnsi="Segoe UI Symbol" w:cs="Segoe UI Symbol"/>
              </w:rPr>
              <w:t xml:space="preserve">                </w:t>
            </w:r>
            <w:r w:rsidR="00F667B7" w:rsidRPr="00F667B7">
              <w:rPr>
                <w:rFonts w:ascii="Segoe UI Symbol" w:hAnsi="Segoe UI Symbol" w:cs="Segoe UI Symbol"/>
              </w:rPr>
              <w:t>✔</w:t>
            </w:r>
          </w:p>
        </w:tc>
      </w:tr>
      <w:tr w:rsidR="00C35F78" w14:paraId="75990D6B" w14:textId="77777777" w:rsidTr="00E73D1E">
        <w:tc>
          <w:tcPr>
            <w:tcW w:w="6062" w:type="dxa"/>
          </w:tcPr>
          <w:p w14:paraId="77B77605" w14:textId="0BA4BCE8" w:rsidR="00C35F78" w:rsidRDefault="00C35F78" w:rsidP="002E1866">
            <w:r>
              <w:t>100% of Pass Tasks signed off as Complete</w:t>
            </w:r>
          </w:p>
        </w:tc>
        <w:tc>
          <w:tcPr>
            <w:tcW w:w="2454" w:type="dxa"/>
          </w:tcPr>
          <w:p w14:paraId="5437A3F0" w14:textId="34429A30" w:rsidR="00C35F78" w:rsidRDefault="00166C55" w:rsidP="00821CEA">
            <w:r>
              <w:rPr>
                <w:rFonts w:ascii="Segoe UI Symbol" w:hAnsi="Segoe UI Symbol" w:cs="Segoe UI Symbol"/>
              </w:rPr>
              <w:t xml:space="preserve">                </w:t>
            </w:r>
            <w:r w:rsidR="00F667B7" w:rsidRPr="00F667B7">
              <w:rPr>
                <w:rFonts w:ascii="Segoe UI Symbol" w:hAnsi="Segoe UI Symbol" w:cs="Segoe UI Symbol"/>
              </w:rPr>
              <w:t>✔</w:t>
            </w:r>
          </w:p>
        </w:tc>
      </w:tr>
      <w:tr w:rsidR="00E73D1E" w14:paraId="0E74ED25" w14:textId="77777777" w:rsidTr="00E73D1E">
        <w:tc>
          <w:tcPr>
            <w:tcW w:w="6062" w:type="dxa"/>
          </w:tcPr>
          <w:p w14:paraId="0FD7501D" w14:textId="77777777" w:rsidR="00E73D1E" w:rsidRDefault="00746EE6" w:rsidP="008D49DF">
            <w:r>
              <w:t xml:space="preserve">Evidence </w:t>
            </w:r>
            <w:r w:rsidR="008D49DF">
              <w:t>of credit tasks that have been completed</w:t>
            </w:r>
          </w:p>
        </w:tc>
        <w:tc>
          <w:tcPr>
            <w:tcW w:w="2454" w:type="dxa"/>
          </w:tcPr>
          <w:p w14:paraId="52291E1C" w14:textId="4E886C79" w:rsidR="00E73D1E" w:rsidRDefault="00166C55" w:rsidP="00821CEA">
            <w:r>
              <w:rPr>
                <w:rFonts w:ascii="Segoe UI Symbol" w:hAnsi="Segoe UI Symbol" w:cs="Segoe UI Symbol"/>
              </w:rPr>
              <w:t xml:space="preserve">                </w:t>
            </w:r>
            <w:r w:rsidR="00F667B7" w:rsidRPr="00F667B7">
              <w:rPr>
                <w:rFonts w:ascii="Segoe UI Symbol" w:hAnsi="Segoe UI Symbol" w:cs="Segoe UI Symbol"/>
              </w:rPr>
              <w:t>✔</w:t>
            </w:r>
          </w:p>
        </w:tc>
      </w:tr>
    </w:tbl>
    <w:p w14:paraId="56366929" w14:textId="77777777" w:rsidR="00E73D1E" w:rsidRPr="00BC11A3" w:rsidRDefault="00E73D1E" w:rsidP="00BC11A3">
      <w:pPr>
        <w:jc w:val="center"/>
        <w:rPr>
          <w:i/>
        </w:rPr>
      </w:pPr>
      <w:r w:rsidRPr="00BC11A3">
        <w:rPr>
          <w:i/>
        </w:rPr>
        <w:t>Minimum Credit Checklist, in addition to Pass Checklist</w:t>
      </w:r>
    </w:p>
    <w:p w14:paraId="006D38DE" w14:textId="77777777" w:rsidR="00E73D1E" w:rsidRDefault="00E73D1E" w:rsidP="008D49DF">
      <w:pPr>
        <w:spacing w:before="0" w:after="200"/>
      </w:pPr>
    </w:p>
    <w:tbl>
      <w:tblPr>
        <w:tblStyle w:val="TableGrid"/>
        <w:tblW w:w="0" w:type="auto"/>
        <w:tblLook w:val="04A0" w:firstRow="1" w:lastRow="0" w:firstColumn="1" w:lastColumn="0" w:noHBand="0" w:noVBand="1"/>
      </w:tblPr>
      <w:tblGrid>
        <w:gridCol w:w="5892"/>
        <w:gridCol w:w="2398"/>
      </w:tblGrid>
      <w:tr w:rsidR="00E73D1E" w14:paraId="023E3312" w14:textId="77777777" w:rsidTr="00E73D1E">
        <w:tc>
          <w:tcPr>
            <w:tcW w:w="6062" w:type="dxa"/>
            <w:shd w:val="pct15" w:color="auto" w:fill="auto"/>
          </w:tcPr>
          <w:p w14:paraId="792B507F" w14:textId="77777777" w:rsidR="00E73D1E" w:rsidRDefault="00E73D1E" w:rsidP="00821CEA"/>
        </w:tc>
        <w:tc>
          <w:tcPr>
            <w:tcW w:w="2454" w:type="dxa"/>
            <w:shd w:val="pct15" w:color="auto" w:fill="auto"/>
          </w:tcPr>
          <w:p w14:paraId="0DBC0CA8" w14:textId="77777777" w:rsidR="00E73D1E" w:rsidRPr="00E73D1E" w:rsidRDefault="00CE22A2" w:rsidP="00CE22A2">
            <w:pPr>
              <w:jc w:val="center"/>
            </w:pPr>
            <w:r w:rsidRPr="00E73D1E">
              <w:t>Included</w:t>
            </w:r>
            <w:r>
              <w:t xml:space="preserve"> (please tick)</w:t>
            </w:r>
          </w:p>
        </w:tc>
      </w:tr>
      <w:tr w:rsidR="00515B87" w14:paraId="7A7C5526" w14:textId="77777777" w:rsidTr="00E73D1E">
        <w:tc>
          <w:tcPr>
            <w:tcW w:w="6062" w:type="dxa"/>
          </w:tcPr>
          <w:p w14:paraId="6E421FCD" w14:textId="3D0AF928" w:rsidR="00515B87" w:rsidRDefault="00C35F78" w:rsidP="00C35F78">
            <w:r>
              <w:t>All of the Credit requirements</w:t>
            </w:r>
          </w:p>
        </w:tc>
        <w:tc>
          <w:tcPr>
            <w:tcW w:w="2454" w:type="dxa"/>
          </w:tcPr>
          <w:p w14:paraId="79CAF740" w14:textId="53DECDA7" w:rsidR="00515B87" w:rsidRDefault="00166C55" w:rsidP="00821CEA">
            <w:r>
              <w:rPr>
                <w:rFonts w:ascii="Segoe UI Symbol" w:hAnsi="Segoe UI Symbol" w:cs="Segoe UI Symbol"/>
              </w:rPr>
              <w:t xml:space="preserve">                </w:t>
            </w:r>
            <w:r w:rsidR="00F667B7" w:rsidRPr="00F667B7">
              <w:rPr>
                <w:rFonts w:ascii="Segoe UI Symbol" w:hAnsi="Segoe UI Symbol" w:cs="Segoe UI Symbol"/>
              </w:rPr>
              <w:t>✔</w:t>
            </w:r>
          </w:p>
        </w:tc>
      </w:tr>
      <w:tr w:rsidR="00C35F78" w14:paraId="57590EBF" w14:textId="77777777" w:rsidTr="00E73D1E">
        <w:tc>
          <w:tcPr>
            <w:tcW w:w="6062" w:type="dxa"/>
          </w:tcPr>
          <w:p w14:paraId="75C7DA94" w14:textId="0E978929" w:rsidR="00C35F78" w:rsidRDefault="00C35F78" w:rsidP="00C35F78">
            <w:r>
              <w:t>100% of Credit Tasks signed off as Complete</w:t>
            </w:r>
          </w:p>
        </w:tc>
        <w:tc>
          <w:tcPr>
            <w:tcW w:w="2454" w:type="dxa"/>
          </w:tcPr>
          <w:p w14:paraId="0F19442C" w14:textId="3D159D43" w:rsidR="00C35F78" w:rsidRDefault="00166C55" w:rsidP="00821CEA">
            <w:r>
              <w:rPr>
                <w:rFonts w:ascii="Segoe UI Symbol" w:hAnsi="Segoe UI Symbol" w:cs="Segoe UI Symbol"/>
              </w:rPr>
              <w:t xml:space="preserve">                </w:t>
            </w:r>
            <w:r w:rsidR="00F667B7" w:rsidRPr="00F667B7">
              <w:rPr>
                <w:rFonts w:ascii="Segoe UI Symbol" w:hAnsi="Segoe UI Symbol" w:cs="Segoe UI Symbol"/>
              </w:rPr>
              <w:t>✔</w:t>
            </w:r>
          </w:p>
        </w:tc>
      </w:tr>
      <w:tr w:rsidR="00E73D1E" w14:paraId="58409798" w14:textId="77777777" w:rsidTr="00E73D1E">
        <w:tc>
          <w:tcPr>
            <w:tcW w:w="6062" w:type="dxa"/>
          </w:tcPr>
          <w:p w14:paraId="2739E932" w14:textId="23DBF448" w:rsidR="00E73D1E" w:rsidRDefault="008D49DF" w:rsidP="00202FA4">
            <w:r>
              <w:t xml:space="preserve">Code for </w:t>
            </w:r>
            <w:r w:rsidR="00202FA4">
              <w:t xml:space="preserve">your </w:t>
            </w:r>
            <w:r w:rsidR="00515B87">
              <w:t>program that demonstrates</w:t>
            </w:r>
            <w:r w:rsidR="00746EE6">
              <w:t xml:space="preserve"> good OO design </w:t>
            </w:r>
            <w:r w:rsidR="00515B87" w:rsidRPr="00C35F78">
              <w:rPr>
                <w:i/>
              </w:rPr>
              <w:t>including the use of polymorphism</w:t>
            </w:r>
            <w:r w:rsidR="00746EE6" w:rsidRPr="00C35F78">
              <w:rPr>
                <w:i/>
              </w:rPr>
              <w:t>, implementing an interface and managing collections of objects</w:t>
            </w:r>
            <w:r w:rsidR="00746EE6">
              <w:t>.</w:t>
            </w:r>
          </w:p>
        </w:tc>
        <w:tc>
          <w:tcPr>
            <w:tcW w:w="2454" w:type="dxa"/>
          </w:tcPr>
          <w:p w14:paraId="73B3EAB8" w14:textId="47D2FAE8" w:rsidR="00E73D1E" w:rsidRDefault="00166C55" w:rsidP="00821CEA">
            <w:r>
              <w:rPr>
                <w:rFonts w:ascii="Segoe UI Symbol" w:hAnsi="Segoe UI Symbol" w:cs="Segoe UI Symbol"/>
              </w:rPr>
              <w:t xml:space="preserve">                </w:t>
            </w:r>
            <w:r w:rsidR="00F667B7" w:rsidRPr="00F667B7">
              <w:rPr>
                <w:rFonts w:ascii="Segoe UI Symbol" w:hAnsi="Segoe UI Symbol" w:cs="Segoe UI Symbol"/>
              </w:rPr>
              <w:t>✔</w:t>
            </w:r>
          </w:p>
        </w:tc>
      </w:tr>
      <w:tr w:rsidR="00E73D1E" w14:paraId="4B2E959E" w14:textId="77777777" w:rsidTr="00E73D1E">
        <w:tc>
          <w:tcPr>
            <w:tcW w:w="6062" w:type="dxa"/>
          </w:tcPr>
          <w:p w14:paraId="41047AB6" w14:textId="45419243" w:rsidR="00E73D1E" w:rsidRDefault="008D49DF" w:rsidP="008D49DF">
            <w:r>
              <w:t>UML c</w:t>
            </w:r>
            <w:r w:rsidR="00746EE6">
              <w:t xml:space="preserve">lass diagrams and </w:t>
            </w:r>
            <w:r>
              <w:t xml:space="preserve">UML </w:t>
            </w:r>
            <w:r w:rsidR="00746EE6">
              <w:t>sequence diagrams</w:t>
            </w:r>
            <w:r>
              <w:t xml:space="preserve"> that communicate the design</w:t>
            </w:r>
            <w:r w:rsidR="00515B87">
              <w:t xml:space="preserve"> your custom program</w:t>
            </w:r>
          </w:p>
        </w:tc>
        <w:tc>
          <w:tcPr>
            <w:tcW w:w="2454" w:type="dxa"/>
          </w:tcPr>
          <w:p w14:paraId="63E45F72" w14:textId="04652BC1" w:rsidR="00E73D1E" w:rsidRDefault="002F1785" w:rsidP="00821CEA">
            <w:r>
              <w:rPr>
                <w:rFonts w:ascii="Segoe UI Symbol" w:hAnsi="Segoe UI Symbol" w:cs="Segoe UI Symbol"/>
              </w:rPr>
              <w:t xml:space="preserve">                </w:t>
            </w:r>
            <w:r w:rsidRPr="00F667B7">
              <w:rPr>
                <w:rFonts w:ascii="Segoe UI Symbol" w:hAnsi="Segoe UI Symbol" w:cs="Segoe UI Symbol"/>
              </w:rPr>
              <w:t>✔</w:t>
            </w:r>
          </w:p>
        </w:tc>
      </w:tr>
      <w:tr w:rsidR="003717AE" w14:paraId="639F1E93" w14:textId="77777777" w:rsidTr="00E73D1E">
        <w:tc>
          <w:tcPr>
            <w:tcW w:w="6062" w:type="dxa"/>
          </w:tcPr>
          <w:p w14:paraId="552EBC3E" w14:textId="643A1144" w:rsidR="003717AE" w:rsidRDefault="00746EE6" w:rsidP="003717AE">
            <w:r>
              <w:t xml:space="preserve">Description of what </w:t>
            </w:r>
            <w:r w:rsidR="00202FA4">
              <w:t xml:space="preserve">your </w:t>
            </w:r>
            <w:r>
              <w:t>program does and s</w:t>
            </w:r>
            <w:r w:rsidR="003717AE">
              <w:t>creenshots of your program in action</w:t>
            </w:r>
          </w:p>
        </w:tc>
        <w:tc>
          <w:tcPr>
            <w:tcW w:w="2454" w:type="dxa"/>
          </w:tcPr>
          <w:p w14:paraId="7CF87B4C" w14:textId="7BFA0BE3" w:rsidR="003717AE" w:rsidRDefault="002F1785" w:rsidP="00821CEA">
            <w:r>
              <w:rPr>
                <w:rFonts w:ascii="Segoe UI Symbol" w:hAnsi="Segoe UI Symbol" w:cs="Segoe UI Symbol"/>
              </w:rPr>
              <w:t xml:space="preserve">             </w:t>
            </w:r>
            <w:r w:rsidR="00212AA7">
              <w:rPr>
                <w:rFonts w:ascii="Segoe UI Symbol" w:hAnsi="Segoe UI Symbol" w:cs="Segoe UI Symbol"/>
              </w:rPr>
              <w:t xml:space="preserve">   </w:t>
            </w:r>
            <w:r w:rsidR="00212AA7" w:rsidRPr="00F667B7">
              <w:rPr>
                <w:rFonts w:ascii="Segoe UI Symbol" w:hAnsi="Segoe UI Symbol" w:cs="Segoe UI Symbol"/>
              </w:rPr>
              <w:t>✔</w:t>
            </w:r>
            <w:r>
              <w:rPr>
                <w:rFonts w:ascii="Segoe UI Symbol" w:hAnsi="Segoe UI Symbol" w:cs="Segoe UI Symbol"/>
              </w:rPr>
              <w:t xml:space="preserve">   </w:t>
            </w:r>
          </w:p>
        </w:tc>
      </w:tr>
    </w:tbl>
    <w:p w14:paraId="6A64D2EE" w14:textId="77777777" w:rsidR="00E73D1E" w:rsidRPr="00BC11A3" w:rsidRDefault="00E73D1E" w:rsidP="00BC11A3">
      <w:pPr>
        <w:jc w:val="center"/>
        <w:rPr>
          <w:i/>
        </w:rPr>
      </w:pPr>
      <w:r w:rsidRPr="00BC11A3">
        <w:rPr>
          <w:i/>
        </w:rPr>
        <w:t>Minimum Distinction Checklist, in addition to Credit Checklist</w:t>
      </w:r>
    </w:p>
    <w:p w14:paraId="38FCD305" w14:textId="77777777" w:rsidR="00E73D1E" w:rsidRDefault="00E73D1E" w:rsidP="00821CEA"/>
    <w:tbl>
      <w:tblPr>
        <w:tblStyle w:val="TableGrid"/>
        <w:tblW w:w="0" w:type="auto"/>
        <w:tblLook w:val="04A0" w:firstRow="1" w:lastRow="0" w:firstColumn="1" w:lastColumn="0" w:noHBand="0" w:noVBand="1"/>
      </w:tblPr>
      <w:tblGrid>
        <w:gridCol w:w="5890"/>
        <w:gridCol w:w="2400"/>
      </w:tblGrid>
      <w:tr w:rsidR="00E73D1E" w14:paraId="698827E0" w14:textId="77777777" w:rsidTr="00E73D1E">
        <w:tc>
          <w:tcPr>
            <w:tcW w:w="6062" w:type="dxa"/>
            <w:shd w:val="pct15" w:color="auto" w:fill="auto"/>
          </w:tcPr>
          <w:p w14:paraId="5638497F" w14:textId="77777777" w:rsidR="00E73D1E" w:rsidRDefault="00E73D1E" w:rsidP="00821CEA"/>
        </w:tc>
        <w:tc>
          <w:tcPr>
            <w:tcW w:w="2454" w:type="dxa"/>
            <w:shd w:val="pct15" w:color="auto" w:fill="auto"/>
          </w:tcPr>
          <w:p w14:paraId="48686F71" w14:textId="77777777" w:rsidR="00E73D1E" w:rsidRPr="00E73D1E" w:rsidRDefault="00CE22A2" w:rsidP="00CE22A2">
            <w:pPr>
              <w:jc w:val="center"/>
            </w:pPr>
            <w:r w:rsidRPr="00E73D1E">
              <w:t>Included</w:t>
            </w:r>
            <w:r>
              <w:t xml:space="preserve"> (please tick)</w:t>
            </w:r>
          </w:p>
        </w:tc>
      </w:tr>
      <w:tr w:rsidR="00515B87" w14:paraId="45553D2D" w14:textId="77777777" w:rsidTr="00E73D1E">
        <w:tc>
          <w:tcPr>
            <w:tcW w:w="6062" w:type="dxa"/>
          </w:tcPr>
          <w:p w14:paraId="092B756A" w14:textId="17FA125B" w:rsidR="00515B87" w:rsidRDefault="00515B87" w:rsidP="00821CEA">
            <w:r>
              <w:t>All of the Distinction requirement</w:t>
            </w:r>
            <w:r w:rsidR="00C35F78">
              <w:t>s</w:t>
            </w:r>
          </w:p>
        </w:tc>
        <w:tc>
          <w:tcPr>
            <w:tcW w:w="2454" w:type="dxa"/>
          </w:tcPr>
          <w:p w14:paraId="63441136" w14:textId="5FDED989" w:rsidR="00515B87" w:rsidRDefault="002F1785" w:rsidP="00821CEA">
            <w:r>
              <w:rPr>
                <w:rFonts w:ascii="Segoe UI Symbol" w:hAnsi="Segoe UI Symbol" w:cs="Segoe UI Symbol"/>
              </w:rPr>
              <w:t xml:space="preserve">                </w:t>
            </w:r>
            <w:r w:rsidRPr="00F667B7">
              <w:rPr>
                <w:rFonts w:ascii="Segoe UI Symbol" w:hAnsi="Segoe UI Symbol" w:cs="Segoe UI Symbol"/>
              </w:rPr>
              <w:t>✔</w:t>
            </w:r>
          </w:p>
        </w:tc>
      </w:tr>
      <w:tr w:rsidR="00E73D1E" w14:paraId="783E077E" w14:textId="77777777" w:rsidTr="00E73D1E">
        <w:tc>
          <w:tcPr>
            <w:tcW w:w="6062" w:type="dxa"/>
          </w:tcPr>
          <w:p w14:paraId="276EB6CF" w14:textId="3D3B37E4" w:rsidR="00E73D1E" w:rsidRDefault="00C35F78" w:rsidP="00821CEA">
            <w:r>
              <w:t>Research report</w:t>
            </w:r>
            <w:r w:rsidR="00E73D1E">
              <w:t xml:space="preserve"> and associated pieces</w:t>
            </w:r>
          </w:p>
        </w:tc>
        <w:tc>
          <w:tcPr>
            <w:tcW w:w="2454" w:type="dxa"/>
          </w:tcPr>
          <w:p w14:paraId="5D67F565" w14:textId="3A5E1E04" w:rsidR="00E73D1E" w:rsidRDefault="002F1785" w:rsidP="00821CEA">
            <w:r>
              <w:rPr>
                <w:rFonts w:ascii="Segoe UI Symbol" w:hAnsi="Segoe UI Symbol" w:cs="Segoe UI Symbol"/>
              </w:rPr>
              <w:t xml:space="preserve">                </w:t>
            </w:r>
            <w:r w:rsidRPr="00F667B7">
              <w:rPr>
                <w:rFonts w:ascii="Segoe UI Symbol" w:hAnsi="Segoe UI Symbol" w:cs="Segoe UI Symbol"/>
              </w:rPr>
              <w:t>✔</w:t>
            </w:r>
          </w:p>
        </w:tc>
      </w:tr>
    </w:tbl>
    <w:p w14:paraId="1DBB0831" w14:textId="706E169B" w:rsidR="009637AE" w:rsidRDefault="00E73D1E" w:rsidP="00C35F78">
      <w:pPr>
        <w:jc w:val="center"/>
        <w:rPr>
          <w:i/>
        </w:rPr>
      </w:pPr>
      <w:r w:rsidRPr="00BC11A3">
        <w:rPr>
          <w:i/>
        </w:rPr>
        <w:t>Minimum High Distinction Checklist, in addition to Distinction Checklist</w:t>
      </w:r>
    </w:p>
    <w:p w14:paraId="4A663510" w14:textId="77777777" w:rsidR="00A37725" w:rsidRPr="00C35F78" w:rsidRDefault="00A37725" w:rsidP="00C35F78">
      <w:pPr>
        <w:jc w:val="center"/>
        <w:rPr>
          <w:i/>
        </w:rPr>
      </w:pPr>
    </w:p>
    <w:p w14:paraId="2B35FA2C" w14:textId="77777777" w:rsidR="008D49DF" w:rsidRDefault="008D49DF" w:rsidP="008D49DF">
      <w:pPr>
        <w:pStyle w:val="Heading1"/>
      </w:pPr>
      <w:r>
        <w:lastRenderedPageBreak/>
        <w:t>Introduction</w:t>
      </w:r>
    </w:p>
    <w:p w14:paraId="50CB3091" w14:textId="77777777" w:rsidR="008D49DF" w:rsidRDefault="008D49DF" w:rsidP="008D49DF">
      <w:r>
        <w:t xml:space="preserve">This section summarises what I learned about Object Oriented Programming. It includes a justification of the assessment pieces included in the portfolio, details of the coverage of the unit learning outcomes, and a reflection on my learning. </w:t>
      </w:r>
    </w:p>
    <w:p w14:paraId="1E130890" w14:textId="77777777" w:rsidR="00A50514" w:rsidRDefault="00A50514" w:rsidP="00821CEA">
      <w:pPr>
        <w:pStyle w:val="Heading1"/>
      </w:pPr>
      <w:r>
        <w:t>Overview of Pieces Included</w:t>
      </w:r>
    </w:p>
    <w:p w14:paraId="5B3C46A4" w14:textId="50D4113A" w:rsidR="00CC6345" w:rsidRDefault="00746EE6" w:rsidP="00674480">
      <w:r>
        <w:t>Briefly describe what you have included in each section of the report.</w:t>
      </w:r>
    </w:p>
    <w:p w14:paraId="72A5BA9B" w14:textId="0D546F56" w:rsidR="00114448" w:rsidRDefault="00114448" w:rsidP="00114448">
      <w:pPr>
        <w:pStyle w:val="ListParagraph"/>
        <w:numPr>
          <w:ilvl w:val="0"/>
          <w:numId w:val="8"/>
        </w:numPr>
      </w:pPr>
      <w:r>
        <w:t xml:space="preserve">Pass Task 3: </w:t>
      </w:r>
      <w:r w:rsidR="0047256E">
        <w:t xml:space="preserve">a console project which contains a Resource class and a Resource Category enumeration. </w:t>
      </w:r>
    </w:p>
    <w:p w14:paraId="7B40007E" w14:textId="7C81739A" w:rsidR="00025044" w:rsidRDefault="00025044" w:rsidP="00114448">
      <w:pPr>
        <w:pStyle w:val="ListParagraph"/>
        <w:numPr>
          <w:ilvl w:val="0"/>
          <w:numId w:val="8"/>
        </w:numPr>
      </w:pPr>
      <w:r>
        <w:t xml:space="preserve">Pass Task 7: develop a unit test for </w:t>
      </w:r>
      <w:r w:rsidR="00555EDA">
        <w:t xml:space="preserve">a </w:t>
      </w:r>
      <w:r>
        <w:t>C# program regarding showing id and status of the resource class using NUnit.Framework</w:t>
      </w:r>
    </w:p>
    <w:p w14:paraId="2F61D9D6" w14:textId="29D7C445" w:rsidR="00025044" w:rsidRDefault="00025044" w:rsidP="00114448">
      <w:pPr>
        <w:pStyle w:val="ListParagraph"/>
        <w:numPr>
          <w:ilvl w:val="0"/>
          <w:numId w:val="8"/>
        </w:numPr>
      </w:pPr>
      <w:r>
        <w:t>Pass Task 8: documenting code with XML documentation</w:t>
      </w:r>
    </w:p>
    <w:p w14:paraId="55916368" w14:textId="26730920" w:rsidR="00025044" w:rsidRDefault="00025044" w:rsidP="00114448">
      <w:pPr>
        <w:pStyle w:val="ListParagraph"/>
        <w:numPr>
          <w:ilvl w:val="0"/>
          <w:numId w:val="8"/>
        </w:numPr>
      </w:pPr>
      <w:r>
        <w:t xml:space="preserve">Pass Task 10: design software using UML class diagram and develop console program regarding add or remove resource from a project based on it. </w:t>
      </w:r>
    </w:p>
    <w:p w14:paraId="4C918F8E" w14:textId="01C3CE5A" w:rsidR="00025044" w:rsidRDefault="00025044" w:rsidP="00114448">
      <w:pPr>
        <w:pStyle w:val="ListParagraph"/>
        <w:numPr>
          <w:ilvl w:val="0"/>
          <w:numId w:val="8"/>
        </w:numPr>
      </w:pPr>
      <w:r>
        <w:t>Pass Task 12: design software using UML class diagram and develop a console program regarding add or remove resource from a project with abstraction, inheritance, and polymorphism principles with abstract, virtual, and override keywords</w:t>
      </w:r>
    </w:p>
    <w:p w14:paraId="4FD0124F" w14:textId="1883E9B4" w:rsidR="00253D76" w:rsidRDefault="00253D76" w:rsidP="00253D76">
      <w:pPr>
        <w:pStyle w:val="ListParagraph"/>
        <w:numPr>
          <w:ilvl w:val="0"/>
          <w:numId w:val="8"/>
        </w:numPr>
      </w:pPr>
      <w:r>
        <w:t>Pass Task 13: develop a console program for administrator usage based on real industry case written with abstraction, encapsulation, inheritance, and polymorphism principles.</w:t>
      </w:r>
    </w:p>
    <w:p w14:paraId="7F04D7A3" w14:textId="40FC3939" w:rsidR="00253D76" w:rsidRDefault="00253D76" w:rsidP="00253D76">
      <w:pPr>
        <w:pStyle w:val="ListParagraph"/>
        <w:numPr>
          <w:ilvl w:val="0"/>
          <w:numId w:val="8"/>
        </w:numPr>
      </w:pPr>
      <w:r>
        <w:t xml:space="preserve">Credit Task 1: constructing </w:t>
      </w:r>
      <w:r w:rsidR="00555EDA">
        <w:t xml:space="preserve">a </w:t>
      </w:r>
      <w:r>
        <w:t>class diagram for software regarding student grading system with abstraction, encapsulation, inheritance, and polymorphism principles</w:t>
      </w:r>
    </w:p>
    <w:p w14:paraId="01680C08" w14:textId="63B309F5" w:rsidR="00253D76" w:rsidRDefault="00253D76" w:rsidP="00114448">
      <w:pPr>
        <w:pStyle w:val="ListParagraph"/>
        <w:numPr>
          <w:ilvl w:val="0"/>
          <w:numId w:val="8"/>
        </w:numPr>
      </w:pPr>
      <w:r>
        <w:t>Credit Task 2: using Netbeans to develop</w:t>
      </w:r>
      <w:r w:rsidR="00555EDA">
        <w:t xml:space="preserve"> a</w:t>
      </w:r>
      <w:r>
        <w:t xml:space="preserve"> c++ program for student grading system based on </w:t>
      </w:r>
      <w:r w:rsidR="00555EDA">
        <w:t xml:space="preserve">the </w:t>
      </w:r>
      <w:r>
        <w:t>proposed UML class diagram</w:t>
      </w:r>
    </w:p>
    <w:p w14:paraId="3513BE66" w14:textId="48B65797" w:rsidR="002F1785" w:rsidRDefault="002F1785" w:rsidP="00114448">
      <w:pPr>
        <w:pStyle w:val="ListParagraph"/>
        <w:numPr>
          <w:ilvl w:val="0"/>
          <w:numId w:val="8"/>
        </w:numPr>
      </w:pPr>
      <w:r>
        <w:t>Distinction Task 1:</w:t>
      </w:r>
      <w:r w:rsidR="007924A2">
        <w:t xml:space="preserve"> construct </w:t>
      </w:r>
      <w:r w:rsidR="00555EDA">
        <w:t xml:space="preserve">a </w:t>
      </w:r>
      <w:r w:rsidR="007924A2">
        <w:t>UML class diagram for my custom program: A Day in Candy Shop.</w:t>
      </w:r>
    </w:p>
    <w:p w14:paraId="663A124C" w14:textId="7D205627" w:rsidR="002F1785" w:rsidRDefault="002F1785" w:rsidP="00114448">
      <w:pPr>
        <w:pStyle w:val="ListParagraph"/>
        <w:numPr>
          <w:ilvl w:val="0"/>
          <w:numId w:val="8"/>
        </w:numPr>
      </w:pPr>
      <w:r>
        <w:t>Distinction Task 2:</w:t>
      </w:r>
      <w:r w:rsidR="007924A2">
        <w:t xml:space="preserve"> construct UML sequence diagram for my custom program: A Day in Candy Shop.</w:t>
      </w:r>
    </w:p>
    <w:p w14:paraId="2D3A4EC4" w14:textId="7317BE56" w:rsidR="002F1785" w:rsidRDefault="002F1785" w:rsidP="00114448">
      <w:pPr>
        <w:pStyle w:val="ListParagraph"/>
        <w:numPr>
          <w:ilvl w:val="0"/>
          <w:numId w:val="8"/>
        </w:numPr>
      </w:pPr>
      <w:r>
        <w:t xml:space="preserve">Distinction Task 3: </w:t>
      </w:r>
      <w:r w:rsidR="007924A2">
        <w:t>develop unit test for my custom program: A Day in Candy Shop.</w:t>
      </w:r>
    </w:p>
    <w:p w14:paraId="70EDEEFD" w14:textId="15F3A036" w:rsidR="00212AA7" w:rsidRDefault="00212AA7" w:rsidP="00114448">
      <w:pPr>
        <w:pStyle w:val="ListParagraph"/>
        <w:numPr>
          <w:ilvl w:val="0"/>
          <w:numId w:val="8"/>
        </w:numPr>
      </w:pPr>
      <w:r>
        <w:t>Custom Program’s user manual: describe the gameplay of A Day in Candy Shop.</w:t>
      </w:r>
    </w:p>
    <w:p w14:paraId="3C0EEEBE" w14:textId="30FF1F05" w:rsidR="007924A2" w:rsidRDefault="00212AA7" w:rsidP="00114448">
      <w:pPr>
        <w:pStyle w:val="ListParagraph"/>
        <w:numPr>
          <w:ilvl w:val="0"/>
          <w:numId w:val="8"/>
        </w:numPr>
      </w:pPr>
      <w:r>
        <w:t>Custom</w:t>
      </w:r>
      <w:r w:rsidR="007924A2">
        <w:t xml:space="preserve"> Program: A Day in Candy Shop. </w:t>
      </w:r>
    </w:p>
    <w:p w14:paraId="716AB653" w14:textId="772C5681" w:rsidR="002F1785" w:rsidRDefault="002F1785" w:rsidP="00114448">
      <w:pPr>
        <w:pStyle w:val="ListParagraph"/>
        <w:numPr>
          <w:ilvl w:val="0"/>
          <w:numId w:val="8"/>
        </w:numPr>
      </w:pPr>
      <w:r>
        <w:t xml:space="preserve">High Distinction Research Report: </w:t>
      </w:r>
      <w:r w:rsidR="007924A2">
        <w:t xml:space="preserve">research paper about refactoring by using design pattern in software development. </w:t>
      </w:r>
    </w:p>
    <w:p w14:paraId="326EE29D" w14:textId="77777777" w:rsidR="00674480" w:rsidRDefault="00674480" w:rsidP="00674480">
      <w:pPr>
        <w:pStyle w:val="Heading1"/>
      </w:pPr>
      <w:r>
        <w:t>Coverage of the Intended Learning Outcomes</w:t>
      </w:r>
    </w:p>
    <w:p w14:paraId="62F85D20" w14:textId="77777777" w:rsidR="00E62A05" w:rsidRPr="00674480" w:rsidRDefault="00674480" w:rsidP="00674480">
      <w:r>
        <w:t>This section outlines how the pieces I have inclu</w:t>
      </w:r>
      <w:r w:rsidR="00931553">
        <w:t xml:space="preserve">ded demonstrate the depth of my </w:t>
      </w:r>
      <w:r>
        <w:t xml:space="preserve">understanding in relation to </w:t>
      </w:r>
      <w:r w:rsidR="00E62A05">
        <w:t xml:space="preserve">each of </w:t>
      </w:r>
      <w:r>
        <w:t>the unit’s intended learning outcomes.</w:t>
      </w:r>
      <w:r w:rsidR="00E62A05">
        <w:t xml:space="preserve"> </w:t>
      </w:r>
    </w:p>
    <w:p w14:paraId="6D198863" w14:textId="77777777" w:rsidR="002E1866" w:rsidRDefault="002E1866" w:rsidP="002E1866">
      <w:pPr>
        <w:pStyle w:val="Heading2"/>
      </w:pPr>
      <w:r>
        <w:t>ILO 1: Object Oriented Principles</w:t>
      </w:r>
    </w:p>
    <w:p w14:paraId="07923029" w14:textId="334B2201" w:rsidR="002E1866" w:rsidRDefault="002E1866" w:rsidP="002E1866">
      <w:pPr>
        <w:rPr>
          <w:i/>
          <w:iCs/>
          <w:color w:val="808080" w:themeColor="text1" w:themeTint="7F"/>
        </w:rPr>
      </w:pPr>
      <w:r w:rsidRPr="00E63B08">
        <w:rPr>
          <w:i/>
          <w:iCs/>
          <w:color w:val="808080" w:themeColor="text1" w:themeTint="7F"/>
        </w:rPr>
        <w:t>Explain the principles of the object oriented programming paradigm specifically including abstraction, encapsulation, inheritance and polymorphism.</w:t>
      </w:r>
    </w:p>
    <w:p w14:paraId="7A5F4EC4" w14:textId="0946A6BB" w:rsidR="0047256E" w:rsidRDefault="00FB49C0" w:rsidP="000B031A">
      <w:pPr>
        <w:tabs>
          <w:tab w:val="left" w:pos="1477"/>
        </w:tabs>
      </w:pPr>
      <w:r>
        <w:t>The following pieces demonstrate my ability in relation to this ILO:</w:t>
      </w:r>
    </w:p>
    <w:p w14:paraId="604428A7" w14:textId="64553403" w:rsidR="0047256E" w:rsidRDefault="0047256E" w:rsidP="00FB49C0">
      <w:pPr>
        <w:pStyle w:val="ListParagraph"/>
        <w:numPr>
          <w:ilvl w:val="0"/>
          <w:numId w:val="7"/>
        </w:numPr>
        <w:tabs>
          <w:tab w:val="left" w:pos="1477"/>
        </w:tabs>
      </w:pPr>
      <w:r>
        <w:t>Pass Task 3</w:t>
      </w:r>
      <w:r w:rsidR="00232CA5">
        <w:t>,7,8,10</w:t>
      </w:r>
      <w:r>
        <w:t xml:space="preserve"> demonstrate my ability to develop a console program written with encapsulation principle. </w:t>
      </w:r>
    </w:p>
    <w:p w14:paraId="4AA42E56" w14:textId="4E3731A8" w:rsidR="000842CD" w:rsidRDefault="000842CD" w:rsidP="000842CD">
      <w:pPr>
        <w:pStyle w:val="ListParagraph"/>
        <w:numPr>
          <w:ilvl w:val="0"/>
          <w:numId w:val="7"/>
        </w:numPr>
        <w:tabs>
          <w:tab w:val="left" w:pos="1477"/>
        </w:tabs>
      </w:pPr>
      <w:r>
        <w:t>Pass Task 12 demonstrate my ability to develop a console program</w:t>
      </w:r>
      <w:r w:rsidRPr="000842CD">
        <w:t xml:space="preserve"> </w:t>
      </w:r>
      <w:r>
        <w:t>regarding add or remove resource from a project written with abstraction, encapsulation, inheritance, and polymorphism</w:t>
      </w:r>
      <w:r w:rsidR="00CD0FCF">
        <w:t xml:space="preserve"> principles.</w:t>
      </w:r>
    </w:p>
    <w:p w14:paraId="33B93AD2" w14:textId="1D39849D" w:rsidR="000842CD" w:rsidRDefault="002A0D84" w:rsidP="001A7FD4">
      <w:pPr>
        <w:pStyle w:val="ListParagraph"/>
        <w:numPr>
          <w:ilvl w:val="0"/>
          <w:numId w:val="7"/>
        </w:numPr>
        <w:tabs>
          <w:tab w:val="left" w:pos="1477"/>
        </w:tabs>
      </w:pPr>
      <w:r>
        <w:t xml:space="preserve">Pass Task 13 demonstrate my ability to develop a console program for administrator usage based on real industry case written with abstraction, encapsulation, inheritance, and polymorphism principles. </w:t>
      </w:r>
    </w:p>
    <w:p w14:paraId="5FE43FD4" w14:textId="51612644" w:rsidR="00C66366" w:rsidRDefault="00C66366" w:rsidP="00FB49C0">
      <w:pPr>
        <w:pStyle w:val="ListParagraph"/>
        <w:numPr>
          <w:ilvl w:val="0"/>
          <w:numId w:val="7"/>
        </w:numPr>
        <w:tabs>
          <w:tab w:val="left" w:pos="1477"/>
        </w:tabs>
      </w:pPr>
      <w:r>
        <w:t xml:space="preserve">Credit Task 1 demonstrate my understanding in constructing </w:t>
      </w:r>
      <w:r w:rsidR="00555EDA">
        <w:t xml:space="preserve">a </w:t>
      </w:r>
      <w:r>
        <w:t>class diagram</w:t>
      </w:r>
      <w:r w:rsidR="001078C7">
        <w:t xml:space="preserve"> for software regarding student grading system with abstraction, encapsulation, inheritance, and polymorphism principles</w:t>
      </w:r>
      <w:r>
        <w:t xml:space="preserve">. </w:t>
      </w:r>
    </w:p>
    <w:p w14:paraId="78A861B6" w14:textId="253DD2D5" w:rsidR="007924A2" w:rsidRDefault="007924A2" w:rsidP="00FB49C0">
      <w:pPr>
        <w:pStyle w:val="ListParagraph"/>
        <w:numPr>
          <w:ilvl w:val="0"/>
          <w:numId w:val="7"/>
        </w:numPr>
        <w:tabs>
          <w:tab w:val="left" w:pos="1477"/>
        </w:tabs>
      </w:pPr>
      <w:r>
        <w:lastRenderedPageBreak/>
        <w:t xml:space="preserve">Distinction Task 1 demonstrate my understanding in constructing </w:t>
      </w:r>
      <w:r w:rsidR="00555EDA">
        <w:t xml:space="preserve">a </w:t>
      </w:r>
      <w:r>
        <w:t xml:space="preserve">class diagram for my custom program with object-oriented principle. </w:t>
      </w:r>
    </w:p>
    <w:p w14:paraId="4FCC6255" w14:textId="66F2215B" w:rsidR="00212AA7" w:rsidRDefault="00212AA7" w:rsidP="00FB49C0">
      <w:pPr>
        <w:pStyle w:val="ListParagraph"/>
        <w:numPr>
          <w:ilvl w:val="0"/>
          <w:numId w:val="7"/>
        </w:numPr>
        <w:tabs>
          <w:tab w:val="left" w:pos="1477"/>
        </w:tabs>
      </w:pPr>
      <w:r>
        <w:t xml:space="preserve">High Distinction Research Report demonstrate my deep understand in object-oriented principles. </w:t>
      </w:r>
    </w:p>
    <w:p w14:paraId="0EF1172F" w14:textId="77777777" w:rsidR="002E1866" w:rsidRDefault="002E1866" w:rsidP="002E1866">
      <w:pPr>
        <w:pStyle w:val="Heading2"/>
      </w:pPr>
      <w:r>
        <w:t>ILO 2: Language Syntax</w:t>
      </w:r>
    </w:p>
    <w:p w14:paraId="52131774" w14:textId="77777777" w:rsidR="002E1866" w:rsidRDefault="002E1866" w:rsidP="002E1866">
      <w:pPr>
        <w:tabs>
          <w:tab w:val="left" w:pos="1477"/>
        </w:tabs>
        <w:rPr>
          <w:i/>
          <w:iCs/>
          <w:color w:val="808080" w:themeColor="text1" w:themeTint="7F"/>
        </w:rPr>
      </w:pPr>
      <w:r w:rsidRPr="00E63B08">
        <w:rPr>
          <w:bCs/>
          <w:i/>
          <w:iCs/>
          <w:color w:val="808080" w:themeColor="text1" w:themeTint="7F"/>
        </w:rPr>
        <w:t>U</w:t>
      </w:r>
      <w:r w:rsidRPr="00E63B08">
        <w:rPr>
          <w:i/>
          <w:iCs/>
          <w:color w:val="808080" w:themeColor="text1" w:themeTint="7F"/>
        </w:rPr>
        <w:t xml:space="preserve">se an object oriented programming language, and associated class libraries, to develop object oriented programs. </w:t>
      </w:r>
    </w:p>
    <w:p w14:paraId="6354A6CF" w14:textId="67F438E6" w:rsidR="00C66366" w:rsidRDefault="00C66366" w:rsidP="00C66366">
      <w:pPr>
        <w:tabs>
          <w:tab w:val="left" w:pos="1477"/>
        </w:tabs>
      </w:pPr>
      <w:r>
        <w:t>The following pieces demonstrate my ability in relation to this ILO:</w:t>
      </w:r>
    </w:p>
    <w:p w14:paraId="5298C7F4" w14:textId="62AB9D6D" w:rsidR="0059579B" w:rsidRDefault="0047256E" w:rsidP="00306B15">
      <w:pPr>
        <w:pStyle w:val="ListParagraph"/>
        <w:numPr>
          <w:ilvl w:val="0"/>
          <w:numId w:val="7"/>
        </w:numPr>
        <w:tabs>
          <w:tab w:val="left" w:pos="1477"/>
        </w:tabs>
      </w:pPr>
      <w:r>
        <w:t>Pass Task 3 demonstrate my ability to develop a console program</w:t>
      </w:r>
      <w:r w:rsidR="00977411" w:rsidRPr="00977411">
        <w:t xml:space="preserve"> </w:t>
      </w:r>
      <w:r w:rsidR="00977411">
        <w:t>regarding showing id and status of the resource class</w:t>
      </w:r>
      <w:r>
        <w:t xml:space="preserve"> using C#. I learn</w:t>
      </w:r>
      <w:r w:rsidR="00555EDA">
        <w:t>ed</w:t>
      </w:r>
      <w:r>
        <w:t xml:space="preserve"> what access modifiers are and </w:t>
      </w:r>
      <w:r w:rsidR="0059579B">
        <w:t xml:space="preserve">enum keyword to create </w:t>
      </w:r>
      <w:r w:rsidR="00555EDA">
        <w:t xml:space="preserve">an </w:t>
      </w:r>
      <w:r w:rsidR="0059579B">
        <w:t xml:space="preserve">enumeration class. </w:t>
      </w:r>
      <w:r>
        <w:t xml:space="preserve">  </w:t>
      </w:r>
    </w:p>
    <w:p w14:paraId="5CC73730" w14:textId="299C34B8" w:rsidR="0047256E" w:rsidRDefault="0059579B" w:rsidP="00306B15">
      <w:pPr>
        <w:pStyle w:val="ListParagraph"/>
        <w:numPr>
          <w:ilvl w:val="0"/>
          <w:numId w:val="7"/>
        </w:numPr>
        <w:tabs>
          <w:tab w:val="left" w:pos="1477"/>
        </w:tabs>
      </w:pPr>
      <w:r>
        <w:t>Pass Task 7</w:t>
      </w:r>
      <w:r w:rsidR="00C64690">
        <w:t>,8,10</w:t>
      </w:r>
      <w:r w:rsidR="00613549">
        <w:t>,12</w:t>
      </w:r>
      <w:r>
        <w:t xml:space="preserve"> demonstrate my ability to develop a unit test for C# program using </w:t>
      </w:r>
      <w:r w:rsidR="0047256E">
        <w:t xml:space="preserve"> </w:t>
      </w:r>
      <w:r>
        <w:t xml:space="preserve">NUnit.Framework. I learnt </w:t>
      </w:r>
      <w:r w:rsidR="001A7A9C">
        <w:t>what use of</w:t>
      </w:r>
      <w:r>
        <w:t xml:space="preserve"> [TestFixture()] </w:t>
      </w:r>
      <w:r w:rsidR="001A7A9C">
        <w:t xml:space="preserve">and </w:t>
      </w:r>
      <w:r>
        <w:t>[Test()].</w:t>
      </w:r>
    </w:p>
    <w:p w14:paraId="2F0427E4" w14:textId="17F08FCA" w:rsidR="001A7A9C" w:rsidRDefault="001A7A9C" w:rsidP="00306B15">
      <w:pPr>
        <w:pStyle w:val="ListParagraph"/>
        <w:numPr>
          <w:ilvl w:val="0"/>
          <w:numId w:val="7"/>
        </w:numPr>
        <w:tabs>
          <w:tab w:val="left" w:pos="1477"/>
        </w:tabs>
      </w:pPr>
      <w:r>
        <w:t>Pass Task</w:t>
      </w:r>
      <w:r w:rsidR="00232CA5">
        <w:t xml:space="preserve"> 8</w:t>
      </w:r>
      <w:r w:rsidR="00613549">
        <w:t>,</w:t>
      </w:r>
      <w:r w:rsidR="00C64690">
        <w:t>10</w:t>
      </w:r>
      <w:r w:rsidR="00613549">
        <w:t>,12</w:t>
      </w:r>
      <w:r>
        <w:t xml:space="preserve"> demonstrate my ability in understanding XML documentation. </w:t>
      </w:r>
    </w:p>
    <w:p w14:paraId="7B84E403" w14:textId="15850895" w:rsidR="00232CA5" w:rsidRDefault="00232CA5" w:rsidP="00306B15">
      <w:pPr>
        <w:pStyle w:val="ListParagraph"/>
        <w:numPr>
          <w:ilvl w:val="0"/>
          <w:numId w:val="7"/>
        </w:numPr>
        <w:tabs>
          <w:tab w:val="left" w:pos="1477"/>
        </w:tabs>
      </w:pPr>
      <w:r>
        <w:t>Pass Task 10 demonstrate my ability in understanding the practical use of indexer in C#.</w:t>
      </w:r>
    </w:p>
    <w:p w14:paraId="2BA701D0" w14:textId="51A185C5" w:rsidR="00613549" w:rsidRDefault="00613549" w:rsidP="001078C7">
      <w:pPr>
        <w:pStyle w:val="ListParagraph"/>
        <w:numPr>
          <w:ilvl w:val="0"/>
          <w:numId w:val="7"/>
        </w:numPr>
        <w:tabs>
          <w:tab w:val="left" w:pos="1477"/>
        </w:tabs>
      </w:pPr>
      <w:r>
        <w:t>Pass Task 12</w:t>
      </w:r>
      <w:r w:rsidR="002A0D84">
        <w:t>,13</w:t>
      </w:r>
      <w:r>
        <w:t xml:space="preserve"> demonstrate my ability in understanding the meaning and practical use of abstract, virtual and override keywords.</w:t>
      </w:r>
    </w:p>
    <w:p w14:paraId="555B9070" w14:textId="7417F01F" w:rsidR="00C66366" w:rsidRDefault="00C66366" w:rsidP="00C66366">
      <w:pPr>
        <w:pStyle w:val="ListParagraph"/>
        <w:numPr>
          <w:ilvl w:val="0"/>
          <w:numId w:val="7"/>
        </w:numPr>
        <w:tabs>
          <w:tab w:val="left" w:pos="1477"/>
        </w:tabs>
      </w:pPr>
      <w:r>
        <w:t xml:space="preserve">Credit Task 2 demonstrate </w:t>
      </w:r>
      <w:r w:rsidR="001078C7">
        <w:t>my understanding in c++ syntax by develop</w:t>
      </w:r>
      <w:r w:rsidR="00555EDA">
        <w:t>ing</w:t>
      </w:r>
      <w:r w:rsidR="001078C7">
        <w:t xml:space="preserve"> a console program for student grading system based on </w:t>
      </w:r>
      <w:r w:rsidR="00555EDA">
        <w:t xml:space="preserve">the </w:t>
      </w:r>
      <w:r w:rsidR="001078C7">
        <w:t xml:space="preserve">proposed UML class diagram. </w:t>
      </w:r>
    </w:p>
    <w:p w14:paraId="223020A5" w14:textId="77777777" w:rsidR="002E1866" w:rsidRDefault="002E1866" w:rsidP="002E1866">
      <w:pPr>
        <w:pStyle w:val="Heading2"/>
      </w:pPr>
      <w:r>
        <w:t>ILO 3: Writing Programs</w:t>
      </w:r>
    </w:p>
    <w:p w14:paraId="2B611DAE" w14:textId="77777777" w:rsidR="002E1866" w:rsidRDefault="002E1866" w:rsidP="002E1866">
      <w:pPr>
        <w:tabs>
          <w:tab w:val="left" w:pos="1477"/>
        </w:tabs>
        <w:rPr>
          <w:i/>
          <w:iCs/>
          <w:color w:val="808080" w:themeColor="text1" w:themeTint="7F"/>
        </w:rPr>
      </w:pPr>
      <w:r w:rsidRPr="00E63B08">
        <w:rPr>
          <w:i/>
          <w:iCs/>
          <w:color w:val="808080" w:themeColor="text1" w:themeTint="7F"/>
        </w:rPr>
        <w:t xml:space="preserve">Design, develop, test, and debug programs using object oriented principles in conjunction with an integrated development environment. </w:t>
      </w:r>
    </w:p>
    <w:p w14:paraId="232013A5" w14:textId="77777777" w:rsidR="00C66366" w:rsidRDefault="00C66366" w:rsidP="00C66366">
      <w:pPr>
        <w:tabs>
          <w:tab w:val="left" w:pos="1477"/>
        </w:tabs>
      </w:pPr>
      <w:r>
        <w:t>The following pieces demonstrate my ability in relation to this ILO:</w:t>
      </w:r>
    </w:p>
    <w:p w14:paraId="7E871FCC" w14:textId="13DBB01F" w:rsidR="0059579B" w:rsidRDefault="0059579B" w:rsidP="00D41E49">
      <w:pPr>
        <w:pStyle w:val="ListParagraph"/>
        <w:numPr>
          <w:ilvl w:val="0"/>
          <w:numId w:val="7"/>
        </w:numPr>
        <w:tabs>
          <w:tab w:val="left" w:pos="1477"/>
        </w:tabs>
      </w:pPr>
      <w:r>
        <w:t>Pass Task 3 demonstrate my ability to develop a console program</w:t>
      </w:r>
      <w:r w:rsidR="00977411">
        <w:t xml:space="preserve"> regarding showing id and status of the resource class</w:t>
      </w:r>
      <w:r>
        <w:t xml:space="preserve"> using C#. I learn</w:t>
      </w:r>
      <w:r w:rsidR="00555EDA">
        <w:t>ed</w:t>
      </w:r>
      <w:r>
        <w:t xml:space="preserve"> how to use access modifiers to write a console program with encapsulation principle. I also used enum keyword to create </w:t>
      </w:r>
      <w:r w:rsidR="00555EDA">
        <w:t xml:space="preserve">an </w:t>
      </w:r>
      <w:r>
        <w:t xml:space="preserve">enumeration class.    </w:t>
      </w:r>
    </w:p>
    <w:p w14:paraId="51C4D085" w14:textId="74903143" w:rsidR="0059579B" w:rsidRDefault="0059579B" w:rsidP="00041D04">
      <w:pPr>
        <w:pStyle w:val="ListParagraph"/>
        <w:numPr>
          <w:ilvl w:val="0"/>
          <w:numId w:val="7"/>
        </w:numPr>
        <w:tabs>
          <w:tab w:val="left" w:pos="1477"/>
        </w:tabs>
      </w:pPr>
      <w:r>
        <w:t xml:space="preserve">Pass Task 7 demonstrate my ability to develop a unit test for </w:t>
      </w:r>
      <w:r w:rsidR="00555EDA">
        <w:t xml:space="preserve">the </w:t>
      </w:r>
      <w:r>
        <w:t>C# program</w:t>
      </w:r>
      <w:r w:rsidR="00977411">
        <w:t xml:space="preserve"> regarding showing id and status of the resource class</w:t>
      </w:r>
      <w:r>
        <w:t xml:space="preserve"> using NUnit.Framework. I learn</w:t>
      </w:r>
      <w:r w:rsidR="00555EDA">
        <w:t>ed</w:t>
      </w:r>
      <w:r>
        <w:t xml:space="preserve"> how to indicate and develop test class by [TestFixture()] and indicate and develop test method by [Test()].</w:t>
      </w:r>
    </w:p>
    <w:p w14:paraId="76D0B9BF" w14:textId="32F8CB47" w:rsidR="001A7A9C" w:rsidRDefault="001A7A9C" w:rsidP="00041D04">
      <w:pPr>
        <w:pStyle w:val="ListParagraph"/>
        <w:numPr>
          <w:ilvl w:val="0"/>
          <w:numId w:val="7"/>
        </w:numPr>
        <w:tabs>
          <w:tab w:val="left" w:pos="1477"/>
        </w:tabs>
      </w:pPr>
      <w:r>
        <w:t>Pass Task 8</w:t>
      </w:r>
      <w:r w:rsidR="00025044">
        <w:t>,10,12</w:t>
      </w:r>
      <w:r>
        <w:t xml:space="preserve"> demonstrate my ability in documenting code with XML documentation. </w:t>
      </w:r>
    </w:p>
    <w:p w14:paraId="6D360739" w14:textId="50DA9D9F" w:rsidR="00232CA5" w:rsidRDefault="00232CA5" w:rsidP="00041D04">
      <w:pPr>
        <w:pStyle w:val="ListParagraph"/>
        <w:numPr>
          <w:ilvl w:val="0"/>
          <w:numId w:val="7"/>
        </w:numPr>
        <w:tabs>
          <w:tab w:val="left" w:pos="1477"/>
        </w:tabs>
      </w:pPr>
      <w:r>
        <w:t>Pass Task 10 demonstrate my ability to develop a console program</w:t>
      </w:r>
      <w:r w:rsidR="00977411">
        <w:t xml:space="preserve"> regarding add or remove resource from a project</w:t>
      </w:r>
      <w:r>
        <w:t xml:space="preserve"> according to </w:t>
      </w:r>
      <w:r w:rsidR="00555EDA">
        <w:t xml:space="preserve">the </w:t>
      </w:r>
      <w:r>
        <w:t xml:space="preserve">UML class diagram with the help of Xamarin Studio. </w:t>
      </w:r>
    </w:p>
    <w:p w14:paraId="70812A89" w14:textId="73A1D37C" w:rsidR="00613549" w:rsidRDefault="00613549" w:rsidP="00613549">
      <w:pPr>
        <w:pStyle w:val="ListParagraph"/>
        <w:numPr>
          <w:ilvl w:val="0"/>
          <w:numId w:val="7"/>
        </w:numPr>
        <w:tabs>
          <w:tab w:val="left" w:pos="1477"/>
        </w:tabs>
      </w:pPr>
      <w:r>
        <w:t xml:space="preserve">Pass Task 12 demonstrate my ability to develop a console program regarding add or remove resource from a project with abstraction, inheritance, and polymorphism principles with abstract, virtual, and override keywords. </w:t>
      </w:r>
    </w:p>
    <w:p w14:paraId="0296B6E9" w14:textId="074C3F46" w:rsidR="00613549" w:rsidRDefault="002A0D84" w:rsidP="00041D04">
      <w:pPr>
        <w:pStyle w:val="ListParagraph"/>
        <w:numPr>
          <w:ilvl w:val="0"/>
          <w:numId w:val="7"/>
        </w:numPr>
        <w:tabs>
          <w:tab w:val="left" w:pos="1477"/>
        </w:tabs>
      </w:pPr>
      <w:r>
        <w:t>Pass Task 13 demonstrate my ability to develop a console program for administrator usage based on real industry case according to the proposed UML class diagram.</w:t>
      </w:r>
    </w:p>
    <w:p w14:paraId="7A15A51E" w14:textId="1FE37DEA" w:rsidR="00C66366" w:rsidRDefault="007B1AA7" w:rsidP="00C66366">
      <w:pPr>
        <w:pStyle w:val="ListParagraph"/>
        <w:numPr>
          <w:ilvl w:val="0"/>
          <w:numId w:val="7"/>
        </w:numPr>
        <w:tabs>
          <w:tab w:val="left" w:pos="1477"/>
        </w:tabs>
      </w:pPr>
      <w:r>
        <w:t>Credit Task 2</w:t>
      </w:r>
      <w:r w:rsidR="00C66366">
        <w:t xml:space="preserve"> demonstrate my understanding in using </w:t>
      </w:r>
      <w:r w:rsidR="001078C7">
        <w:t>Netbeans to develop</w:t>
      </w:r>
      <w:r w:rsidR="00555EDA">
        <w:t xml:space="preserve"> a</w:t>
      </w:r>
      <w:r w:rsidR="001078C7">
        <w:t xml:space="preserve"> c++ program for student grading system based on </w:t>
      </w:r>
      <w:r w:rsidR="00555EDA">
        <w:t xml:space="preserve">the </w:t>
      </w:r>
      <w:r w:rsidR="001078C7">
        <w:t xml:space="preserve">proposed UML class diagram. </w:t>
      </w:r>
    </w:p>
    <w:p w14:paraId="2537D4B3" w14:textId="74C970AD" w:rsidR="007924A2" w:rsidRDefault="007924A2" w:rsidP="00C66366">
      <w:pPr>
        <w:pStyle w:val="ListParagraph"/>
        <w:numPr>
          <w:ilvl w:val="0"/>
          <w:numId w:val="7"/>
        </w:numPr>
        <w:tabs>
          <w:tab w:val="left" w:pos="1477"/>
        </w:tabs>
      </w:pPr>
      <w:r>
        <w:t xml:space="preserve">Custom Program demonstrate I have the ability to develop software by object-oriented approach. </w:t>
      </w:r>
    </w:p>
    <w:p w14:paraId="1F74D729" w14:textId="77777777" w:rsidR="002E1866" w:rsidRDefault="002E1866" w:rsidP="002E1866">
      <w:pPr>
        <w:pStyle w:val="Heading2"/>
      </w:pPr>
      <w:r>
        <w:t>ILO 4: Object Oriented Design</w:t>
      </w:r>
    </w:p>
    <w:p w14:paraId="606F12B0" w14:textId="77777777" w:rsidR="002E1866" w:rsidRDefault="002E1866" w:rsidP="002E1866">
      <w:pPr>
        <w:tabs>
          <w:tab w:val="left" w:pos="1477"/>
        </w:tabs>
        <w:rPr>
          <w:i/>
          <w:iCs/>
          <w:color w:val="808080" w:themeColor="text1" w:themeTint="7F"/>
        </w:rPr>
      </w:pPr>
      <w:r w:rsidRPr="00E63B08">
        <w:rPr>
          <w:i/>
          <w:iCs/>
          <w:color w:val="808080" w:themeColor="text1" w:themeTint="7F"/>
        </w:rPr>
        <w:t xml:space="preserve">Construct appropriate diagrams and textual descriptions to communicate the static structure and dynamic behaviour of an object oriented solution. </w:t>
      </w:r>
    </w:p>
    <w:p w14:paraId="792852AF" w14:textId="77777777" w:rsidR="00C66366" w:rsidRDefault="00C66366" w:rsidP="00C66366">
      <w:pPr>
        <w:tabs>
          <w:tab w:val="left" w:pos="1477"/>
        </w:tabs>
      </w:pPr>
      <w:r>
        <w:t>The following pieces demonstrate my ability in relation to this ILO:</w:t>
      </w:r>
    </w:p>
    <w:p w14:paraId="7CA14741" w14:textId="03181572" w:rsidR="001A7A9C" w:rsidRDefault="001A7A9C" w:rsidP="00BF1728">
      <w:pPr>
        <w:pStyle w:val="ListParagraph"/>
        <w:numPr>
          <w:ilvl w:val="0"/>
          <w:numId w:val="7"/>
        </w:numPr>
        <w:tabs>
          <w:tab w:val="left" w:pos="1477"/>
        </w:tabs>
      </w:pPr>
      <w:r>
        <w:lastRenderedPageBreak/>
        <w:t>Pass</w:t>
      </w:r>
      <w:r w:rsidR="00232CA5">
        <w:t xml:space="preserve"> Task 10 demonstrate my ability in designing object</w:t>
      </w:r>
      <w:r w:rsidR="00555EDA">
        <w:t>-</w:t>
      </w:r>
      <w:r w:rsidR="00232CA5">
        <w:t>oriented program</w:t>
      </w:r>
      <w:r w:rsidR="00977411" w:rsidRPr="00977411">
        <w:t xml:space="preserve"> </w:t>
      </w:r>
      <w:r w:rsidR="00977411">
        <w:t>regarding add or remove resource from a project</w:t>
      </w:r>
      <w:r w:rsidR="00232CA5">
        <w:t xml:space="preserve"> by using UML class diagram. I learn</w:t>
      </w:r>
      <w:r w:rsidR="00555EDA">
        <w:t>ed</w:t>
      </w:r>
      <w:r w:rsidR="00232CA5">
        <w:t xml:space="preserve"> how to present aggregation and dependency in </w:t>
      </w:r>
      <w:r w:rsidR="00555EDA">
        <w:t xml:space="preserve">the </w:t>
      </w:r>
      <w:r w:rsidR="00232CA5">
        <w:t xml:space="preserve">UML class diagram. </w:t>
      </w:r>
    </w:p>
    <w:p w14:paraId="33413131" w14:textId="1856AD9D" w:rsidR="00613549" w:rsidRDefault="00613549" w:rsidP="00613549">
      <w:pPr>
        <w:pStyle w:val="ListParagraph"/>
        <w:numPr>
          <w:ilvl w:val="0"/>
          <w:numId w:val="7"/>
        </w:numPr>
        <w:tabs>
          <w:tab w:val="left" w:pos="1477"/>
        </w:tabs>
      </w:pPr>
      <w:r>
        <w:t>Pass Task 12 demonstrate my ability in designing object</w:t>
      </w:r>
      <w:r w:rsidR="00555EDA">
        <w:t>-</w:t>
      </w:r>
      <w:r>
        <w:t>oriented program</w:t>
      </w:r>
      <w:r w:rsidRPr="00977411">
        <w:t xml:space="preserve"> </w:t>
      </w:r>
      <w:r>
        <w:t>with encapsulation, abstraction, inheritance, and polymorphism by using UML class diagram. I learn</w:t>
      </w:r>
      <w:r w:rsidR="00555EDA">
        <w:t>ed</w:t>
      </w:r>
      <w:r>
        <w:t xml:space="preserve"> how to present aggregation and inheritance in </w:t>
      </w:r>
      <w:r w:rsidR="00555EDA">
        <w:t xml:space="preserve">the </w:t>
      </w:r>
      <w:r>
        <w:t xml:space="preserve">UML class diagram. </w:t>
      </w:r>
    </w:p>
    <w:p w14:paraId="6C147891" w14:textId="0F369AC4" w:rsidR="002A0D84" w:rsidRDefault="002A0D84" w:rsidP="002A0D84">
      <w:pPr>
        <w:pStyle w:val="ListParagraph"/>
        <w:numPr>
          <w:ilvl w:val="0"/>
          <w:numId w:val="7"/>
        </w:numPr>
        <w:tabs>
          <w:tab w:val="left" w:pos="1477"/>
        </w:tabs>
      </w:pPr>
      <w:r>
        <w:t>Pass Task 13 demonstrate my ability in designing object</w:t>
      </w:r>
      <w:r w:rsidR="00555EDA">
        <w:t>-</w:t>
      </w:r>
      <w:r>
        <w:t>oriented program</w:t>
      </w:r>
      <w:r w:rsidRPr="00977411">
        <w:t xml:space="preserve"> </w:t>
      </w:r>
      <w:r>
        <w:t>with encapsulation, abstraction, inheritance, and polymorphism by using UML class diagram. I learn</w:t>
      </w:r>
      <w:r w:rsidR="00555EDA">
        <w:t>ed</w:t>
      </w:r>
      <w:r>
        <w:t xml:space="preserve"> how to present strategy design pattern in UML class diagram. </w:t>
      </w:r>
    </w:p>
    <w:p w14:paraId="4DC63146" w14:textId="23BF3D33" w:rsidR="001078C7" w:rsidRDefault="001078C7" w:rsidP="001078C7">
      <w:pPr>
        <w:pStyle w:val="ListParagraph"/>
        <w:numPr>
          <w:ilvl w:val="0"/>
          <w:numId w:val="7"/>
        </w:numPr>
        <w:tabs>
          <w:tab w:val="left" w:pos="1477"/>
        </w:tabs>
      </w:pPr>
      <w:r>
        <w:t xml:space="preserve">Credit Task 1 demonstrate my understanding in constructing </w:t>
      </w:r>
      <w:r w:rsidR="00555EDA">
        <w:t xml:space="preserve">a </w:t>
      </w:r>
      <w:r>
        <w:t xml:space="preserve">class diagram for software regarding student grading system with abstraction, encapsulation, inheritance, and polymorphism principles. </w:t>
      </w:r>
    </w:p>
    <w:p w14:paraId="18D09273" w14:textId="3CB07F7A" w:rsidR="007924A2" w:rsidRDefault="007924A2" w:rsidP="007924A2">
      <w:pPr>
        <w:pStyle w:val="ListParagraph"/>
        <w:numPr>
          <w:ilvl w:val="0"/>
          <w:numId w:val="7"/>
        </w:numPr>
        <w:tabs>
          <w:tab w:val="left" w:pos="1477"/>
        </w:tabs>
      </w:pPr>
      <w:r>
        <w:t xml:space="preserve">Distinction Task 1 demonstrate my ability in constructing </w:t>
      </w:r>
      <w:r w:rsidR="00555EDA">
        <w:t xml:space="preserve">a </w:t>
      </w:r>
      <w:r>
        <w:t xml:space="preserve">class diagram for my custom program with object-oriented principle. </w:t>
      </w:r>
    </w:p>
    <w:p w14:paraId="7AE34556" w14:textId="39A68465" w:rsidR="00613549" w:rsidRPr="000B031A" w:rsidRDefault="00613549" w:rsidP="007924A2">
      <w:pPr>
        <w:pStyle w:val="ListParagraph"/>
        <w:tabs>
          <w:tab w:val="left" w:pos="1477"/>
        </w:tabs>
        <w:ind w:left="720"/>
      </w:pPr>
    </w:p>
    <w:p w14:paraId="7478ABC2" w14:textId="77777777" w:rsidR="002E1866" w:rsidRDefault="002E1866" w:rsidP="002E1866">
      <w:pPr>
        <w:pStyle w:val="Heading2"/>
      </w:pPr>
      <w:r>
        <w:t>ILO 5: Program Quality</w:t>
      </w:r>
    </w:p>
    <w:p w14:paraId="54622936" w14:textId="77777777" w:rsidR="002E1866" w:rsidRDefault="002E1866" w:rsidP="002E1866">
      <w:pPr>
        <w:tabs>
          <w:tab w:val="left" w:pos="1477"/>
        </w:tabs>
        <w:rPr>
          <w:i/>
          <w:iCs/>
          <w:color w:val="808080" w:themeColor="text1" w:themeTint="7F"/>
        </w:rPr>
      </w:pPr>
      <w:r w:rsidRPr="00E63B08">
        <w:rPr>
          <w:i/>
          <w:iCs/>
          <w:color w:val="808080" w:themeColor="text1" w:themeTint="7F"/>
        </w:rPr>
        <w:t xml:space="preserve">Describe and explain the factors that contribute to a good object oriented solution, reflecting on your own experiences and drawing upon accepted good practices. </w:t>
      </w:r>
    </w:p>
    <w:p w14:paraId="67DA58E2" w14:textId="7262A6DA" w:rsidR="00C66366" w:rsidRDefault="00C66366" w:rsidP="00C66366">
      <w:pPr>
        <w:tabs>
          <w:tab w:val="left" w:pos="1477"/>
        </w:tabs>
      </w:pPr>
      <w:r>
        <w:t>The following pieces demonstrate my ability in relation to this ILO:</w:t>
      </w:r>
    </w:p>
    <w:p w14:paraId="6BFAC95A" w14:textId="2A5F9F83" w:rsidR="00232CA5" w:rsidRDefault="00232CA5" w:rsidP="00B732CE">
      <w:pPr>
        <w:pStyle w:val="ListParagraph"/>
        <w:numPr>
          <w:ilvl w:val="0"/>
          <w:numId w:val="7"/>
        </w:numPr>
        <w:tabs>
          <w:tab w:val="left" w:pos="1477"/>
        </w:tabs>
      </w:pPr>
      <w:r>
        <w:t>Pass Task 10 demonstrate my ability in designing software</w:t>
      </w:r>
      <w:r w:rsidR="00977411" w:rsidRPr="00977411">
        <w:t xml:space="preserve"> </w:t>
      </w:r>
      <w:r w:rsidR="00977411">
        <w:t>regarding add or remove resource from a project</w:t>
      </w:r>
      <w:r>
        <w:t xml:space="preserve"> with correct relationship between classes which would lead to </w:t>
      </w:r>
      <w:r w:rsidR="003E60D1">
        <w:t xml:space="preserve">better program quality. </w:t>
      </w:r>
    </w:p>
    <w:p w14:paraId="068B8C03" w14:textId="253987C0" w:rsidR="00613549" w:rsidRDefault="00613549" w:rsidP="00613549">
      <w:pPr>
        <w:pStyle w:val="ListParagraph"/>
        <w:numPr>
          <w:ilvl w:val="0"/>
          <w:numId w:val="7"/>
        </w:numPr>
        <w:tabs>
          <w:tab w:val="left" w:pos="1477"/>
        </w:tabs>
      </w:pPr>
      <w:r>
        <w:t>Pass Task 12 demonstrate my ability to develop high flexibility software with runtime polymorphism.</w:t>
      </w:r>
    </w:p>
    <w:p w14:paraId="317734FD" w14:textId="32008CFB" w:rsidR="00613549" w:rsidRDefault="002A0D84" w:rsidP="001078C7">
      <w:pPr>
        <w:pStyle w:val="ListParagraph"/>
        <w:numPr>
          <w:ilvl w:val="0"/>
          <w:numId w:val="7"/>
        </w:numPr>
        <w:tabs>
          <w:tab w:val="left" w:pos="1477"/>
        </w:tabs>
      </w:pPr>
      <w:r>
        <w:t xml:space="preserve">Pass Task 13 demonstrate my ability to develop high flexibility and high modularity software for administrator usage with design pattern. </w:t>
      </w:r>
    </w:p>
    <w:p w14:paraId="5135F127" w14:textId="1A122021" w:rsidR="00C66366" w:rsidRDefault="00C66366" w:rsidP="00C66366">
      <w:pPr>
        <w:pStyle w:val="ListParagraph"/>
        <w:numPr>
          <w:ilvl w:val="0"/>
          <w:numId w:val="7"/>
        </w:numPr>
        <w:tabs>
          <w:tab w:val="left" w:pos="1477"/>
        </w:tabs>
      </w:pPr>
      <w:r>
        <w:t>Credit Task 1 demonstrate my understanding in designing high</w:t>
      </w:r>
      <w:r w:rsidR="001078C7">
        <w:t xml:space="preserve"> flexibility and high modularity software for student grading system with </w:t>
      </w:r>
      <w:r w:rsidR="00555EDA">
        <w:t xml:space="preserve">an </w:t>
      </w:r>
      <w:r w:rsidR="001078C7">
        <w:t xml:space="preserve">abstract factory pattern, observer pattern, template pattern, and singleton pattern. </w:t>
      </w:r>
    </w:p>
    <w:p w14:paraId="21C00513" w14:textId="1557C8C0" w:rsidR="007924A2" w:rsidRDefault="007924A2" w:rsidP="00C66366">
      <w:pPr>
        <w:pStyle w:val="ListParagraph"/>
        <w:numPr>
          <w:ilvl w:val="0"/>
          <w:numId w:val="7"/>
        </w:numPr>
        <w:tabs>
          <w:tab w:val="left" w:pos="1477"/>
        </w:tabs>
      </w:pPr>
      <w:r>
        <w:t xml:space="preserve">Distinction Task 1, 2, 3, Custom Program and HD research report demonstrate my understanding in </w:t>
      </w:r>
      <w:r w:rsidR="00555EDA">
        <w:t xml:space="preserve">the </w:t>
      </w:r>
      <w:r>
        <w:t>factor that contribute</w:t>
      </w:r>
      <w:r w:rsidR="00555EDA">
        <w:t>s</w:t>
      </w:r>
      <w:r>
        <w:t xml:space="preserve"> to a high flexibility and modularity software. </w:t>
      </w:r>
    </w:p>
    <w:p w14:paraId="2E6BE758" w14:textId="3B965F38" w:rsidR="00212AA7" w:rsidRDefault="00212AA7" w:rsidP="00C66366">
      <w:pPr>
        <w:pStyle w:val="ListParagraph"/>
        <w:numPr>
          <w:ilvl w:val="0"/>
          <w:numId w:val="7"/>
        </w:numPr>
        <w:tabs>
          <w:tab w:val="left" w:pos="1477"/>
        </w:tabs>
      </w:pPr>
      <w:r>
        <w:t xml:space="preserve">High Distinction Research Report demonstrate my deep understanding </w:t>
      </w:r>
      <w:r w:rsidR="00555EDA">
        <w:t>of</w:t>
      </w:r>
      <w:r>
        <w:t xml:space="preserve"> what constitute</w:t>
      </w:r>
      <w:r w:rsidR="00555EDA">
        <w:t>s</w:t>
      </w:r>
      <w:r>
        <w:t xml:space="preserve"> a good object</w:t>
      </w:r>
      <w:r w:rsidR="00555EDA">
        <w:t>-</w:t>
      </w:r>
      <w:r>
        <w:t xml:space="preserve">oriented solution. </w:t>
      </w:r>
    </w:p>
    <w:p w14:paraId="54D3E0A5" w14:textId="41419DCE" w:rsidR="002E1866" w:rsidRPr="000B031A" w:rsidRDefault="002E1866" w:rsidP="00212AA7">
      <w:pPr>
        <w:ind w:left="360"/>
      </w:pPr>
    </w:p>
    <w:p w14:paraId="5F5E0696" w14:textId="77777777" w:rsidR="000B031A" w:rsidRDefault="000B031A">
      <w:pPr>
        <w:spacing w:before="0" w:after="200"/>
        <w:rPr>
          <w:rFonts w:cs="Arial"/>
          <w:b/>
          <w:kern w:val="28"/>
          <w:sz w:val="28"/>
        </w:rPr>
      </w:pPr>
      <w:r>
        <w:br w:type="page"/>
      </w:r>
    </w:p>
    <w:p w14:paraId="352F90DE" w14:textId="63C2C93D" w:rsidR="0000099A" w:rsidRDefault="0000099A" w:rsidP="00821CEA">
      <w:pPr>
        <w:pStyle w:val="Heading1"/>
      </w:pPr>
      <w:r>
        <w:lastRenderedPageBreak/>
        <w:t>Reflection</w:t>
      </w:r>
    </w:p>
    <w:p w14:paraId="7CD56F75" w14:textId="7A6DBDF2" w:rsidR="002853F2" w:rsidRDefault="002853F2" w:rsidP="002853F2">
      <w:pPr>
        <w:pStyle w:val="Heading2"/>
      </w:pPr>
      <w:r>
        <w:t>T</w:t>
      </w:r>
      <w:r w:rsidR="008D49DF">
        <w:t>he most important things I learned</w:t>
      </w:r>
      <w:r>
        <w:t>:</w:t>
      </w:r>
    </w:p>
    <w:p w14:paraId="5F1CE8D8" w14:textId="79D83333" w:rsidR="00620DE4" w:rsidRDefault="00620DE4" w:rsidP="001C50EC">
      <w:pPr>
        <w:ind w:firstLine="720"/>
      </w:pPr>
      <w:r>
        <w:t>The most important things I learned is how grit helped</w:t>
      </w:r>
      <w:r w:rsidR="003C7372">
        <w:t xml:space="preserve"> myself success in this unit</w:t>
      </w:r>
      <w:r>
        <w:t>. For me ta</w:t>
      </w:r>
      <w:r w:rsidR="00F14F06">
        <w:t xml:space="preserve">lent does not matter much to become a moderate level programmer. Interest on a subject, willing to learn and hardworking contribute most for successful learning. Moreover, to learn from experienced teacher is the crucial way to gain an insight into the field.  </w:t>
      </w:r>
    </w:p>
    <w:p w14:paraId="329379E2" w14:textId="77777777" w:rsidR="00166C55" w:rsidRDefault="00166C55" w:rsidP="001C50EC">
      <w:pPr>
        <w:spacing w:line="264" w:lineRule="auto"/>
        <w:ind w:firstLine="720"/>
      </w:pPr>
      <w:r w:rsidRPr="00E35CB8">
        <w:t xml:space="preserve">While taking two portfolio unit together, I gain experience in time management. I feel more agreed with the quotes "Whatever your life's work is, do it well. A man should do his job so well that the living, the dead, and the unborn could do it no better." – by Martin Luther King, Jr. </w:t>
      </w:r>
    </w:p>
    <w:p w14:paraId="5EB7933D" w14:textId="2F48A34A" w:rsidR="00166C55" w:rsidRPr="00E35CB8" w:rsidRDefault="00166C55" w:rsidP="001C50EC">
      <w:pPr>
        <w:spacing w:line="264" w:lineRule="auto"/>
        <w:ind w:firstLine="720"/>
      </w:pPr>
      <w:r w:rsidRPr="00E35CB8">
        <w:t>By doing all the pass task and credit task myself, I managed to pass my</w:t>
      </w:r>
      <w:r w:rsidR="002330B2">
        <w:t xml:space="preserve"> unit test with good result</w:t>
      </w:r>
      <w:r w:rsidRPr="00E35CB8">
        <w:t xml:space="preserve">. “There is no substitute for hard work.” – Thomas A.Edison. </w:t>
      </w:r>
    </w:p>
    <w:p w14:paraId="43987795" w14:textId="76E5F0FE" w:rsidR="00166C55" w:rsidRPr="00E35CB8" w:rsidRDefault="00166C55" w:rsidP="001C50EC">
      <w:pPr>
        <w:spacing w:line="264" w:lineRule="auto"/>
        <w:ind w:firstLine="720"/>
      </w:pPr>
      <w:r w:rsidRPr="00E35CB8">
        <w:t xml:space="preserve">I also improve my ability to find reference on Google by searching with good keywords while trying to complete my pass task and credit task. </w:t>
      </w:r>
    </w:p>
    <w:p w14:paraId="4B306299" w14:textId="5F8539C1" w:rsidR="00166C55" w:rsidRDefault="00166C55" w:rsidP="001C50EC">
      <w:pPr>
        <w:spacing w:line="264" w:lineRule="auto"/>
        <w:ind w:firstLine="720"/>
      </w:pPr>
      <w:r>
        <w:t>Another important thing</w:t>
      </w:r>
      <w:r w:rsidRPr="00E35CB8">
        <w:t xml:space="preserve"> I learn</w:t>
      </w:r>
      <w:r w:rsidR="00555EDA">
        <w:t>ed</w:t>
      </w:r>
      <w:r w:rsidRPr="00E35CB8">
        <w:t xml:space="preserve"> is that the unit plan by university definitely make sense and thus spending effort in it would not only get me a higher </w:t>
      </w:r>
      <w:r w:rsidR="00555EDA">
        <w:t>GPA</w:t>
      </w:r>
      <w:r w:rsidRPr="00E35CB8">
        <w:t xml:space="preserve"> but also act as a stepping</w:t>
      </w:r>
      <w:r>
        <w:t xml:space="preserve"> stone</w:t>
      </w:r>
      <w:r w:rsidRPr="00E35CB8">
        <w:t xml:space="preserve"> for harder difficulty unit. </w:t>
      </w:r>
    </w:p>
    <w:p w14:paraId="577C14D6" w14:textId="08F0C736" w:rsidR="00FE2E79" w:rsidRDefault="00166C55" w:rsidP="001C50EC">
      <w:pPr>
        <w:spacing w:line="264" w:lineRule="auto"/>
        <w:ind w:firstLine="720"/>
      </w:pPr>
      <w:r w:rsidRPr="00E35CB8">
        <w:t>I appreciate more the value in previous</w:t>
      </w:r>
      <w:r w:rsidR="00555EDA">
        <w:t>ly</w:t>
      </w:r>
      <w:r w:rsidRPr="00E35CB8">
        <w:t xml:space="preserve"> taken unit </w:t>
      </w:r>
      <w:r w:rsidR="00FE2E79" w:rsidRPr="00E35CB8">
        <w:t>e.g.</w:t>
      </w:r>
      <w:r w:rsidRPr="00E35CB8">
        <w:t xml:space="preserve"> </w:t>
      </w:r>
      <w:r w:rsidR="00610FCA">
        <w:t>Introduction to Programming</w:t>
      </w:r>
      <w:r w:rsidRPr="00E35CB8">
        <w:t xml:space="preserve"> which provide</w:t>
      </w:r>
      <w:r w:rsidR="00555EDA">
        <w:t>s</w:t>
      </w:r>
      <w:r w:rsidRPr="00E35CB8">
        <w:t xml:space="preserve"> me a basic to </w:t>
      </w:r>
      <w:r w:rsidR="00610FCA">
        <w:t>object-oriented programming</w:t>
      </w:r>
      <w:r w:rsidRPr="00E35CB8">
        <w:t>. Thus, I should work harder in all unit.</w:t>
      </w:r>
    </w:p>
    <w:p w14:paraId="3658D6AC" w14:textId="77777777" w:rsidR="00096DEA" w:rsidRDefault="00FE2E79" w:rsidP="001C50EC">
      <w:pPr>
        <w:spacing w:line="264" w:lineRule="auto"/>
        <w:ind w:firstLine="720"/>
      </w:pPr>
      <w:r>
        <w:t>The most important technical stuff I learned is the four pillar of object-oriented programming. The first principle I learned is encapsulation.</w:t>
      </w:r>
      <w:r w:rsidR="00096DEA">
        <w:t xml:space="preserve"> Encapsulation is the binding of object state(fields) and behaviour(methods) together.</w:t>
      </w:r>
      <w:r>
        <w:t xml:space="preserve"> Encapsulation help increase the chance to discover bug and </w:t>
      </w:r>
      <w:r w:rsidR="00FE54A6">
        <w:t xml:space="preserve">information hiding. </w:t>
      </w:r>
    </w:p>
    <w:p w14:paraId="563CD539" w14:textId="5CE6F89C" w:rsidR="00166C55" w:rsidRDefault="00FE54A6" w:rsidP="001C50EC">
      <w:pPr>
        <w:spacing w:line="264" w:lineRule="auto"/>
        <w:ind w:firstLine="720"/>
      </w:pPr>
      <w:r>
        <w:t xml:space="preserve">The second principle I learned is abstraction. </w:t>
      </w:r>
      <w:r w:rsidR="00096DEA">
        <w:t xml:space="preserve">Abstraction is a process of hiding unnecessary details of an object from the client. Abstraction helps simplify the complexity of the software. </w:t>
      </w:r>
    </w:p>
    <w:p w14:paraId="696CDEDB" w14:textId="43D637A6" w:rsidR="0070060E" w:rsidRDefault="00096DEA" w:rsidP="001C50EC">
      <w:pPr>
        <w:spacing w:line="264" w:lineRule="auto"/>
        <w:ind w:firstLine="720"/>
      </w:pPr>
      <w:r>
        <w:t>The third principle I learned is inheritance. One class could acquire the properties and behaviour of another class by inherit</w:t>
      </w:r>
      <w:r w:rsidR="00555EDA">
        <w:t>ing</w:t>
      </w:r>
      <w:r>
        <w:t xml:space="preserve"> it. Inheritance helps reduce the effort needed in developing software by reuse of code. However</w:t>
      </w:r>
      <w:r w:rsidR="00555EDA">
        <w:t>,</w:t>
      </w:r>
      <w:r>
        <w:t xml:space="preserve"> inheritance should not be </w:t>
      </w:r>
      <w:r w:rsidR="00555EDA">
        <w:t xml:space="preserve">the </w:t>
      </w:r>
      <w:r>
        <w:t>purpose for reuse of code as inheritance provide</w:t>
      </w:r>
      <w:r w:rsidR="00555EDA">
        <w:t>s</w:t>
      </w:r>
      <w:r>
        <w:t xml:space="preserve"> tight coupling between classes. In most scenario, reuse code by composition is a better strategy than </w:t>
      </w:r>
      <w:r w:rsidR="0070060E">
        <w:t xml:space="preserve">inheritance. </w:t>
      </w:r>
    </w:p>
    <w:p w14:paraId="23DC58E2" w14:textId="60490301" w:rsidR="00096DEA" w:rsidRPr="00620DE4" w:rsidRDefault="0070060E" w:rsidP="001C50EC">
      <w:pPr>
        <w:spacing w:line="264" w:lineRule="auto"/>
        <w:ind w:firstLine="720"/>
      </w:pPr>
      <w:r>
        <w:t xml:space="preserve">The fourth principle I learned is polymorphism. </w:t>
      </w:r>
      <w:r w:rsidR="00623D25">
        <w:t xml:space="preserve">Polymorphism is one of the crucial features </w:t>
      </w:r>
      <w:r w:rsidR="00555EDA">
        <w:t>of</w:t>
      </w:r>
      <w:r w:rsidR="00623D25">
        <w:t xml:space="preserve"> object-oriented programming. The same method could have different behaviour based on </w:t>
      </w:r>
      <w:r w:rsidR="00555EDA">
        <w:t xml:space="preserve">the </w:t>
      </w:r>
      <w:r w:rsidR="009B4670">
        <w:t>actual type of object. This provide</w:t>
      </w:r>
      <w:r w:rsidR="00555EDA">
        <w:t>s</w:t>
      </w:r>
      <w:r w:rsidR="009B4670">
        <w:t xml:space="preserve"> great flexibility in software and could be an alternative to if-else conditional statement. </w:t>
      </w:r>
    </w:p>
    <w:p w14:paraId="65D0F6AC" w14:textId="77777777" w:rsidR="00D07702" w:rsidRDefault="00D07702" w:rsidP="002853F2">
      <w:pPr>
        <w:pStyle w:val="Heading2"/>
      </w:pPr>
      <w:r>
        <w:t>The things that helped me most were:</w:t>
      </w:r>
    </w:p>
    <w:p w14:paraId="1C93FE8D" w14:textId="14EEF10B" w:rsidR="00D07702" w:rsidRDefault="00F14F06" w:rsidP="001C50EC">
      <w:pPr>
        <w:ind w:firstLine="720"/>
      </w:pPr>
      <w:r>
        <w:t>Lecturer Miss Foo helped me greatly when I faced difficulty in the subject. I also would like to express my</w:t>
      </w:r>
      <w:r w:rsidR="002330B2">
        <w:t xml:space="preserve"> deep</w:t>
      </w:r>
      <w:r>
        <w:t xml:space="preserve"> gratitude </w:t>
      </w:r>
      <w:r w:rsidR="00FA668D">
        <w:t xml:space="preserve">to </w:t>
      </w:r>
      <w:r w:rsidRPr="00F14F06">
        <w:t>Design Patterns: Elements of Reusable Object-Oriented Software</w:t>
      </w:r>
      <w:r w:rsidR="00FA668D">
        <w:t>’s author (Erich Gamma, John Vlissides, Ralph Johnson, and Richard Helm) and Head First Design Patterns’ author (Eric Freeman, Kathy Sierra, Bert Bates, Elisabeth Robson).</w:t>
      </w:r>
    </w:p>
    <w:p w14:paraId="6EF14891" w14:textId="7C5F02A4" w:rsidR="001C50EC" w:rsidRPr="00E35CB8" w:rsidRDefault="001C50EC" w:rsidP="001C50EC">
      <w:pPr>
        <w:ind w:firstLine="720"/>
        <w:rPr>
          <w:lang w:val="en-US"/>
        </w:rPr>
      </w:pPr>
      <w:r>
        <w:rPr>
          <w:lang w:val="en-US"/>
        </w:rPr>
        <w:t xml:space="preserve">Furthermore, stackoverflow.com should be on the list as I managed to gain much insight regarding object-oriented programming from senior software engineer. </w:t>
      </w:r>
      <w:r w:rsidR="009B4670">
        <w:rPr>
          <w:lang w:val="en-US"/>
        </w:rPr>
        <w:t xml:space="preserve">Swingame api and its website developed by Swinburne University of Technology provide an easy way for me to develop mine custom program. </w:t>
      </w:r>
      <w:r w:rsidR="001F195A">
        <w:rPr>
          <w:lang w:val="en-US"/>
        </w:rPr>
        <w:t>The open source project developed using Swingame api on Github helped me to understand more about Swingame api.</w:t>
      </w:r>
    </w:p>
    <w:p w14:paraId="7499276F" w14:textId="77777777" w:rsidR="002853F2" w:rsidRDefault="002853F2" w:rsidP="002853F2">
      <w:pPr>
        <w:pStyle w:val="Heading2"/>
      </w:pPr>
      <w:r>
        <w:lastRenderedPageBreak/>
        <w:t>I found the following topics particularly challenging:</w:t>
      </w:r>
    </w:p>
    <w:p w14:paraId="328AC0B7" w14:textId="030FCAF1" w:rsidR="002853F2" w:rsidRDefault="00555EDA" w:rsidP="001C50EC">
      <w:pPr>
        <w:ind w:firstLine="720"/>
      </w:pPr>
      <w:r>
        <w:t xml:space="preserve">The most challenging topic is </w:t>
      </w:r>
      <w:r w:rsidR="00FA668D">
        <w:t xml:space="preserve">Design Patterns. To master all the 23 design patterns listed in </w:t>
      </w:r>
      <w:r w:rsidR="00FA668D" w:rsidRPr="00F14F06">
        <w:t>Design Patterns: Elements of Reusable Object-Oriented Software</w:t>
      </w:r>
      <w:r w:rsidR="00FA668D">
        <w:t xml:space="preserve"> and applied it</w:t>
      </w:r>
      <w:r w:rsidR="001F195A">
        <w:t xml:space="preserve"> in the correct context would need enormous effort.</w:t>
      </w:r>
    </w:p>
    <w:p w14:paraId="53D087CB" w14:textId="2C0E691C" w:rsidR="001F195A" w:rsidRDefault="001F195A" w:rsidP="001C50EC">
      <w:pPr>
        <w:ind w:firstLine="720"/>
      </w:pPr>
      <w:r>
        <w:t>While</w:t>
      </w:r>
      <w:r w:rsidR="00C46A13">
        <w:t xml:space="preserve"> doing my credit task 2 which require implementing by C++, I discovered generic programming. Although I could just use </w:t>
      </w:r>
      <w:r w:rsidR="00555EDA">
        <w:t xml:space="preserve">the </w:t>
      </w:r>
      <w:r w:rsidR="00C46A13">
        <w:t>library provided by other senior software engineer</w:t>
      </w:r>
      <w:r w:rsidR="00555EDA">
        <w:t>s</w:t>
      </w:r>
      <w:r w:rsidR="00C46A13">
        <w:t xml:space="preserve">, writing my own one would be exciting and challenging. </w:t>
      </w:r>
    </w:p>
    <w:p w14:paraId="78CC321F" w14:textId="6A247D61" w:rsidR="00FE0CBA" w:rsidRPr="002853F2" w:rsidRDefault="00FE0CBA" w:rsidP="001C50EC">
      <w:pPr>
        <w:ind w:firstLine="720"/>
      </w:pPr>
      <w:r>
        <w:t>T</w:t>
      </w:r>
      <w:r w:rsidR="00555EDA">
        <w:t>he t</w:t>
      </w:r>
      <w:r>
        <w:t xml:space="preserve">opic </w:t>
      </w:r>
      <w:r w:rsidR="00555EDA">
        <w:t>of</w:t>
      </w:r>
      <w:r>
        <w:t xml:space="preserve"> resource management is challenging. In this topic, I learned the difference between stack and heap. The most challenging part </w:t>
      </w:r>
      <w:r w:rsidR="00555EDA">
        <w:t>of</w:t>
      </w:r>
      <w:r>
        <w:t xml:space="preserve"> this topic is the failure of resource management will lead to memory leak which could cause the crash of software. </w:t>
      </w:r>
    </w:p>
    <w:p w14:paraId="100FFBD5" w14:textId="77777777" w:rsidR="002853F2" w:rsidRDefault="002853F2" w:rsidP="002853F2">
      <w:pPr>
        <w:pStyle w:val="Heading2"/>
      </w:pPr>
      <w:r>
        <w:t>I found the following topics particularly interesting:</w:t>
      </w:r>
    </w:p>
    <w:p w14:paraId="503CDB91" w14:textId="66C955A4" w:rsidR="002853F2" w:rsidRDefault="00FA668D" w:rsidP="001C50EC">
      <w:pPr>
        <w:ind w:firstLine="720"/>
      </w:pPr>
      <w:r>
        <w:t xml:space="preserve">I found the topics regarding design pattern very interesting. Complex software would benefit greatly by applying design pattern correctly. </w:t>
      </w:r>
      <w:r w:rsidR="00212AA7">
        <w:t xml:space="preserve">I managed to applied state pattern in my custom program to help me construct the program with high flexibility and </w:t>
      </w:r>
      <w:r w:rsidR="00212AA7" w:rsidRPr="00212AA7">
        <w:t>extensibility</w:t>
      </w:r>
      <w:r w:rsidR="00212AA7">
        <w:t>.</w:t>
      </w:r>
      <w:r w:rsidR="0079654D">
        <w:t xml:space="preserve"> State pattern is too interesting and useful thus my HD research report is about refactoring by using state pattern.</w:t>
      </w:r>
    </w:p>
    <w:p w14:paraId="3AE8D440" w14:textId="72182F93" w:rsidR="00C46A13" w:rsidRPr="002853F2" w:rsidRDefault="00C46A13" w:rsidP="001C50EC">
      <w:pPr>
        <w:ind w:firstLine="720"/>
      </w:pPr>
      <w:r>
        <w:t>T</w:t>
      </w:r>
      <w:r w:rsidR="00555EDA">
        <w:t>he t</w:t>
      </w:r>
      <w:r>
        <w:t>opic</w:t>
      </w:r>
      <w:r w:rsidR="00FE0CBA">
        <w:t xml:space="preserve"> regarding event-driven programming is very interesting. This topic introduce</w:t>
      </w:r>
      <w:r w:rsidR="00555EDA">
        <w:t>s</w:t>
      </w:r>
      <w:r w:rsidR="00FE0CBA">
        <w:t xml:space="preserve"> Qt library to me. I would like to try to develop some software with it. </w:t>
      </w:r>
    </w:p>
    <w:p w14:paraId="49C02490" w14:textId="77777777" w:rsidR="002853F2" w:rsidRDefault="002853F2" w:rsidP="002853F2">
      <w:pPr>
        <w:pStyle w:val="Heading2"/>
      </w:pPr>
      <w:r>
        <w:t xml:space="preserve">I feel I </w:t>
      </w:r>
      <w:r w:rsidR="008D49DF">
        <w:t>learned</w:t>
      </w:r>
      <w:r>
        <w:t xml:space="preserve"> these topics, concepts, </w:t>
      </w:r>
      <w:r w:rsidR="00240B50">
        <w:t>and/</w:t>
      </w:r>
      <w:r>
        <w:t>or tools really well:</w:t>
      </w:r>
    </w:p>
    <w:p w14:paraId="392B7764" w14:textId="206DCF06" w:rsidR="00FE0CBA" w:rsidRDefault="00FA668D" w:rsidP="001C50EC">
      <w:pPr>
        <w:ind w:firstLine="720"/>
      </w:pPr>
      <w:r>
        <w:t xml:space="preserve">I feel I learned the topic regarding inheritance and polymorphism really well. I </w:t>
      </w:r>
      <w:r w:rsidR="00796012">
        <w:t>gain insight about that inheritance may not be a</w:t>
      </w:r>
      <w:r w:rsidR="00FE0CBA">
        <w:t xml:space="preserve"> good solution for code reusing as inheritance results in tight coupling between base class and derived class. This could lead to higher difficulty to modify and extend the software when new features are required. </w:t>
      </w:r>
    </w:p>
    <w:p w14:paraId="6B478ED0" w14:textId="193BFFAA" w:rsidR="002853F2" w:rsidRPr="002853F2" w:rsidRDefault="00796012" w:rsidP="001C50EC">
      <w:pPr>
        <w:ind w:firstLine="720"/>
      </w:pPr>
      <w:r>
        <w:t xml:space="preserve"> Aggregation or composition would be a better choice since inheritance reduce</w:t>
      </w:r>
      <w:r w:rsidR="00555EDA">
        <w:t>s</w:t>
      </w:r>
      <w:r>
        <w:t xml:space="preserve"> modularity of the software. However, inheritance play</w:t>
      </w:r>
      <w:r w:rsidR="00555EDA">
        <w:t>s</w:t>
      </w:r>
      <w:r>
        <w:t xml:space="preserve"> a crucial</w:t>
      </w:r>
      <w:r w:rsidR="006023D8">
        <w:t xml:space="preserve"> role for dynamic binding.</w:t>
      </w:r>
      <w:r>
        <w:t xml:space="preserve"> </w:t>
      </w:r>
    </w:p>
    <w:p w14:paraId="333EADFC" w14:textId="12B83E4B" w:rsidR="002853F2" w:rsidRDefault="002853F2" w:rsidP="002853F2">
      <w:pPr>
        <w:pStyle w:val="Heading2"/>
      </w:pPr>
      <w:r>
        <w:t>I still need to work on the following areas:</w:t>
      </w:r>
    </w:p>
    <w:p w14:paraId="413A7CCB" w14:textId="70E7095D" w:rsidR="00796012" w:rsidRPr="00796012" w:rsidRDefault="00796012" w:rsidP="001C50EC">
      <w:pPr>
        <w:ind w:firstLine="720"/>
      </w:pPr>
      <w:r>
        <w:t xml:space="preserve">I still need to work more on the skill in </w:t>
      </w:r>
      <w:r w:rsidRPr="00796012">
        <w:t>architecting</w:t>
      </w:r>
      <w:r>
        <w:t xml:space="preserve"> </w:t>
      </w:r>
      <w:r w:rsidR="004A73B0">
        <w:t xml:space="preserve">software. </w:t>
      </w:r>
      <w:r w:rsidR="0079654D">
        <w:t>Although I could implement refactoring by state pattern correctly, I believe I still need to improve my ability in writing a clear report to convey conc</w:t>
      </w:r>
      <w:bookmarkStart w:id="2" w:name="_GoBack"/>
      <w:bookmarkEnd w:id="2"/>
      <w:r w:rsidR="0079654D">
        <w:t xml:space="preserve">ise message. </w:t>
      </w:r>
    </w:p>
    <w:p w14:paraId="13CA1081" w14:textId="4E74AF6A" w:rsidR="00240B50" w:rsidRDefault="00240B50" w:rsidP="002853F2">
      <w:pPr>
        <w:pStyle w:val="Heading2"/>
      </w:pPr>
      <w:r>
        <w:t>My progress in this unit was …:</w:t>
      </w:r>
    </w:p>
    <w:p w14:paraId="5E749280" w14:textId="436A9325" w:rsidR="00D07702" w:rsidRPr="00240B50" w:rsidRDefault="00D22D1D" w:rsidP="00D07702">
      <w:pPr>
        <w:jc w:val="center"/>
      </w:pPr>
      <w:r>
        <w:rPr>
          <w:noProof/>
          <w:lang w:val="en-MY" w:eastAsia="en-MY"/>
        </w:rPr>
        <w:drawing>
          <wp:inline distT="0" distB="0" distL="0" distR="0" wp14:anchorId="6A9BC802" wp14:editId="4BE71972">
            <wp:extent cx="5270500" cy="231648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0500" cy="2316480"/>
                    </a:xfrm>
                    <a:prstGeom prst="rect">
                      <a:avLst/>
                    </a:prstGeom>
                  </pic:spPr>
                </pic:pic>
              </a:graphicData>
            </a:graphic>
          </wp:inline>
        </w:drawing>
      </w:r>
    </w:p>
    <w:p w14:paraId="39251F87" w14:textId="77777777" w:rsidR="002853F2" w:rsidRDefault="00240B50" w:rsidP="002853F2">
      <w:pPr>
        <w:pStyle w:val="Heading2"/>
      </w:pPr>
      <w:r>
        <w:lastRenderedPageBreak/>
        <w:t>T</w:t>
      </w:r>
      <w:r w:rsidR="002853F2">
        <w:t>his unit will help me in the future:</w:t>
      </w:r>
    </w:p>
    <w:p w14:paraId="34402F30" w14:textId="77777777" w:rsidR="001C50EC" w:rsidRDefault="001C50EC" w:rsidP="001C50EC">
      <w:pPr>
        <w:ind w:firstLine="720"/>
      </w:pPr>
      <w:r w:rsidRPr="00E35CB8">
        <w:t xml:space="preserve">This is my second portfolio unit taken, thus managed to complete this unit will help me gain experience and gain confidence in future portfolio unit. By learning how to focus </w:t>
      </w:r>
      <w:r>
        <w:t>o</w:t>
      </w:r>
      <w:r w:rsidRPr="00E35CB8">
        <w:t xml:space="preserve">n the lecture and learn hard in the tutorial session, I think I could learn well in harder difficulty unit.  </w:t>
      </w:r>
    </w:p>
    <w:p w14:paraId="60374E84" w14:textId="565E6727" w:rsidR="002853F2" w:rsidRDefault="001C50EC" w:rsidP="001C50EC">
      <w:pPr>
        <w:ind w:firstLine="720"/>
      </w:pPr>
      <w:r>
        <w:t>Moreover, t</w:t>
      </w:r>
      <w:r w:rsidR="004A73B0">
        <w:t xml:space="preserve">his unit </w:t>
      </w:r>
      <w:r w:rsidR="00B647E6">
        <w:t>will help me gain confidence in other unit</w:t>
      </w:r>
      <w:r w:rsidR="00555EDA">
        <w:t>s</w:t>
      </w:r>
      <w:r w:rsidR="00B647E6">
        <w:t xml:space="preserve">. This unit delivered most of the foundation of software developing. By paying attention in the lecture and learn hard in the tutorial session, I get more prepared </w:t>
      </w:r>
      <w:r w:rsidR="00FE0CBA">
        <w:t xml:space="preserve">for harder unit e.g. </w:t>
      </w:r>
      <w:r w:rsidR="00F5466B">
        <w:t xml:space="preserve">Software Development for Mobile Devices and Data Structure and Patterns. </w:t>
      </w:r>
    </w:p>
    <w:p w14:paraId="44CBFAF0" w14:textId="77777777" w:rsidR="002853F2" w:rsidRPr="002853F2" w:rsidRDefault="002853F2" w:rsidP="002853F2">
      <w:pPr>
        <w:pStyle w:val="Heading2"/>
      </w:pPr>
      <w:r>
        <w:t>If I did this unit again I would do the following things differently:</w:t>
      </w:r>
    </w:p>
    <w:p w14:paraId="6066B2FC" w14:textId="785D5B62" w:rsidR="007711B3" w:rsidRDefault="00F5466B" w:rsidP="001C50EC">
      <w:pPr>
        <w:ind w:firstLine="720"/>
      </w:pPr>
      <w:r>
        <w:t>I would learn S</w:t>
      </w:r>
      <w:r w:rsidR="004A73B0">
        <w:t xml:space="preserve">wingame api at the start and finish my custom program before week 7 so I could have an easier life at the end of </w:t>
      </w:r>
      <w:r w:rsidR="00555EDA">
        <w:t xml:space="preserve">the </w:t>
      </w:r>
      <w:r w:rsidR="004A73B0">
        <w:t xml:space="preserve">semester. </w:t>
      </w:r>
    </w:p>
    <w:p w14:paraId="5EED59AB" w14:textId="77777777" w:rsidR="007711B3" w:rsidRPr="002853F2" w:rsidRDefault="007711B3" w:rsidP="007711B3">
      <w:pPr>
        <w:pStyle w:val="Heading2"/>
      </w:pPr>
      <w:r>
        <w:t>Other…:</w:t>
      </w:r>
    </w:p>
    <w:p w14:paraId="58CF9DED" w14:textId="77777777" w:rsidR="002B37D0" w:rsidRDefault="002853F2" w:rsidP="00821CEA">
      <w:pPr>
        <w:pStyle w:val="Heading1"/>
      </w:pPr>
      <w:r>
        <w:t>Concluding Statement</w:t>
      </w:r>
    </w:p>
    <w:p w14:paraId="2FEA6A03" w14:textId="3EDA9AEE" w:rsidR="00E62A05" w:rsidRDefault="00E62A05" w:rsidP="00821CEA">
      <w:r>
        <w:t>In summary, I believe that I have clearly demonstrate</w:t>
      </w:r>
      <w:r w:rsidR="00555EDA">
        <w:t>d</w:t>
      </w:r>
      <w:r>
        <w:t xml:space="preserve"> that my portfolio is sufficient to be awarded a </w:t>
      </w:r>
      <w:r w:rsidR="004117C3">
        <w:t xml:space="preserve">HD grade as I had completed all the requirement for HD grade. </w:t>
      </w:r>
    </w:p>
    <w:p w14:paraId="293584D5" w14:textId="77777777" w:rsidR="00924291" w:rsidRPr="002B37D0" w:rsidRDefault="00924291" w:rsidP="00821CEA"/>
    <w:sectPr w:rsidR="00924291" w:rsidRPr="002B37D0" w:rsidSect="00924291">
      <w:headerReference w:type="default" r:id="rId8"/>
      <w:footerReference w:type="even" r:id="rId9"/>
      <w:footerReference w:type="default" r:id="rId10"/>
      <w:headerReference w:type="first" r:id="rId11"/>
      <w:footerReference w:type="first" r:id="rId12"/>
      <w:pgSz w:w="11900" w:h="16840"/>
      <w:pgMar w:top="1440" w:right="1800" w:bottom="1440" w:left="1800" w:header="708" w:footer="708" w:gutter="0"/>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A34A8" w14:textId="77777777" w:rsidR="00D73C5A" w:rsidRDefault="00D73C5A" w:rsidP="00821CEA">
      <w:r>
        <w:separator/>
      </w:r>
    </w:p>
  </w:endnote>
  <w:endnote w:type="continuationSeparator" w:id="0">
    <w:p w14:paraId="64EBF30B" w14:textId="77777777" w:rsidR="00D73C5A" w:rsidRDefault="00D73C5A" w:rsidP="0082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onymous">
    <w:altName w:val="Cambria"/>
    <w:charset w:val="00"/>
    <w:family w:val="auto"/>
    <w:pitch w:val="variable"/>
    <w:sig w:usb0="00000003" w:usb1="00000000" w:usb2="00000000" w:usb3="00000000" w:csb0="00000001" w:csb1="00000000"/>
  </w:font>
  <w:font w:name="HelveticaNeue Condensed">
    <w:altName w:val="Times New Roman"/>
    <w:panose1 w:val="00000000000000000000"/>
    <w:charset w:val="00"/>
    <w:family w:val="roman"/>
    <w:notTrueType/>
    <w:pitch w:val="default"/>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22707" w14:textId="77777777" w:rsidR="00047E9A" w:rsidRDefault="00047E9A" w:rsidP="00821CE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1DFFE81" w14:textId="77777777" w:rsidR="00047E9A" w:rsidRDefault="00047E9A" w:rsidP="00821CE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55060" w14:textId="5C0046C9" w:rsidR="00047E9A" w:rsidRPr="002B37D0" w:rsidRDefault="00F667B7" w:rsidP="00B011A4">
    <w:pPr>
      <w:pStyle w:val="Footer"/>
    </w:pPr>
    <w:r>
      <w:rPr>
        <w:color w:val="FF0000"/>
      </w:rPr>
      <w:t>COS20007</w:t>
    </w:r>
    <w:r w:rsidR="00047E9A" w:rsidRPr="001853E1">
      <w:rPr>
        <w:color w:val="FF0000"/>
      </w:rPr>
      <w:t xml:space="preserve"> – </w:t>
    </w:r>
    <w:r>
      <w:rPr>
        <w:color w:val="FF0000"/>
      </w:rPr>
      <w:t>Object-oriented programming</w:t>
    </w:r>
    <w:r w:rsidR="00047E9A">
      <w:tab/>
    </w:r>
    <w:r w:rsidR="00047E9A">
      <w:tab/>
    </w:r>
    <w:r w:rsidR="00047E9A">
      <w:rPr>
        <w:rStyle w:val="PageNumber"/>
      </w:rPr>
      <w:fldChar w:fldCharType="begin"/>
    </w:r>
    <w:r w:rsidR="00047E9A">
      <w:rPr>
        <w:rStyle w:val="PageNumber"/>
      </w:rPr>
      <w:instrText xml:space="preserve">PAGE  </w:instrText>
    </w:r>
    <w:r w:rsidR="00047E9A">
      <w:rPr>
        <w:rStyle w:val="PageNumber"/>
      </w:rPr>
      <w:fldChar w:fldCharType="separate"/>
    </w:r>
    <w:r w:rsidR="0079654D">
      <w:rPr>
        <w:rStyle w:val="PageNumber"/>
        <w:noProof/>
      </w:rPr>
      <w:t>7</w:t>
    </w:r>
    <w:r w:rsidR="00047E9A">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CECB7" w14:textId="37DFD9A7" w:rsidR="00047E9A" w:rsidRPr="002B37D0" w:rsidRDefault="00047E9A" w:rsidP="008D49DF">
    <w:pPr>
      <w:pStyle w:val="Footer"/>
    </w:pPr>
    <w:r>
      <w:t>Object Oriented Programming</w:t>
    </w:r>
    <w:r>
      <w:tab/>
    </w:r>
    <w:r>
      <w:tab/>
    </w:r>
    <w:r w:rsidR="001853E1">
      <w:rPr>
        <w:rStyle w:val="PageNumber"/>
      </w:rPr>
      <w:t xml:space="preserve">Semester </w:t>
    </w:r>
    <w:r w:rsidR="00CE205F">
      <w:rPr>
        <w:rStyle w:val="PageNumber"/>
      </w:rPr>
      <w:t>1</w:t>
    </w:r>
    <w:r w:rsidR="001853E1">
      <w:rPr>
        <w:rStyle w:val="PageNumber"/>
      </w:rPr>
      <w:t>, 201</w:t>
    </w:r>
    <w:r w:rsidR="00CE205F">
      <w:rPr>
        <w:rStyle w:val="PageNumber"/>
      </w:rPr>
      <w:t>9</w:t>
    </w:r>
  </w:p>
  <w:p w14:paraId="3482284F" w14:textId="77777777" w:rsidR="00047E9A" w:rsidRDefault="00047E9A" w:rsidP="00821CE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A438B" w14:textId="77777777" w:rsidR="00D73C5A" w:rsidRDefault="00D73C5A" w:rsidP="00821CEA">
      <w:r>
        <w:separator/>
      </w:r>
    </w:p>
  </w:footnote>
  <w:footnote w:type="continuationSeparator" w:id="0">
    <w:p w14:paraId="4C3F0FB0" w14:textId="77777777" w:rsidR="00D73C5A" w:rsidRDefault="00D73C5A" w:rsidP="00821CE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736A3" w14:textId="7B235931" w:rsidR="00047E9A" w:rsidRPr="001853E1" w:rsidRDefault="00F667B7" w:rsidP="00821CEA">
    <w:pPr>
      <w:pStyle w:val="Header"/>
      <w:rPr>
        <w:color w:val="FF0000"/>
      </w:rPr>
    </w:pPr>
    <w:r>
      <w:rPr>
        <w:color w:val="FF0000"/>
      </w:rPr>
      <w:t>Lee Zong Yang (100073484)</w:t>
    </w:r>
    <w:r w:rsidR="00047E9A" w:rsidRPr="001853E1">
      <w:rPr>
        <w:color w:val="FF0000"/>
      </w:rPr>
      <w:tab/>
    </w:r>
    <w:r w:rsidR="00047E9A" w:rsidRPr="001853E1">
      <w:rPr>
        <w:color w:val="FF0000"/>
      </w:rPr>
      <w:tab/>
      <w:t>Learning Summary Repor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62296" w14:textId="01191B20" w:rsidR="00047E9A" w:rsidRPr="00047E9A" w:rsidRDefault="00F667B7">
    <w:pPr>
      <w:pStyle w:val="Header"/>
      <w:rPr>
        <w:color w:val="FF0000"/>
      </w:rPr>
    </w:pPr>
    <w:r>
      <w:rPr>
        <w:color w:val="FF0000"/>
      </w:rPr>
      <w:t>Lee Zong Yang(100073484)</w:t>
    </w:r>
    <w:r>
      <w:rPr>
        <w:color w:val="FF0000"/>
      </w:rPr>
      <w:tab/>
    </w:r>
    <w:r>
      <w:rPr>
        <w:color w:val="FF0000"/>
      </w:rPr>
      <w:tab/>
      <w:t>COS20007</w:t>
    </w:r>
    <w:r w:rsidR="00047E9A" w:rsidRPr="00047E9A">
      <w:rPr>
        <w:color w:val="FF0000"/>
      </w:rPr>
      <w:t xml:space="preserve"> – </w:t>
    </w:r>
    <w:r>
      <w:rPr>
        <w:color w:val="FF0000"/>
      </w:rPr>
      <w:t>Object-oriented programmi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91178"/>
    <w:multiLevelType w:val="hybridMultilevel"/>
    <w:tmpl w:val="AC20B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762BB5"/>
    <w:multiLevelType w:val="hybridMultilevel"/>
    <w:tmpl w:val="DAB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0031D"/>
    <w:multiLevelType w:val="hybridMultilevel"/>
    <w:tmpl w:val="1A6048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B36A0"/>
    <w:multiLevelType w:val="hybridMultilevel"/>
    <w:tmpl w:val="D20CABD8"/>
    <w:lvl w:ilvl="0" w:tplc="0409000F">
      <w:start w:val="1"/>
      <w:numFmt w:val="decimal"/>
      <w:lvlText w:val="%1."/>
      <w:lvlJc w:val="left"/>
      <w:pPr>
        <w:ind w:left="360" w:hanging="360"/>
      </w:pPr>
      <w:rPr>
        <w:rFont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35037E"/>
    <w:multiLevelType w:val="hybridMultilevel"/>
    <w:tmpl w:val="BF722E5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616F27A1"/>
    <w:multiLevelType w:val="hybridMultilevel"/>
    <w:tmpl w:val="F1887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064A9A"/>
    <w:multiLevelType w:val="hybridMultilevel"/>
    <w:tmpl w:val="8AE2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3213CF"/>
    <w:multiLevelType w:val="hybridMultilevel"/>
    <w:tmpl w:val="4064CB8C"/>
    <w:lvl w:ilvl="0" w:tplc="04090005">
      <w:start w:val="1"/>
      <w:numFmt w:val="bullet"/>
      <w:lvlText w:val=""/>
      <w:lvlJc w:val="left"/>
      <w:pPr>
        <w:ind w:left="831" w:hanging="360"/>
      </w:pPr>
      <w:rPr>
        <w:rFonts w:ascii="Wingdings" w:hAnsi="Wingdings" w:hint="default"/>
      </w:rPr>
    </w:lvl>
    <w:lvl w:ilvl="1" w:tplc="04090003" w:tentative="1">
      <w:start w:val="1"/>
      <w:numFmt w:val="bullet"/>
      <w:lvlText w:val="o"/>
      <w:lvlJc w:val="left"/>
      <w:pPr>
        <w:ind w:left="1551" w:hanging="360"/>
      </w:pPr>
      <w:rPr>
        <w:rFonts w:ascii="Courier New" w:hAnsi="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hint="default"/>
      </w:rPr>
    </w:lvl>
    <w:lvl w:ilvl="8" w:tplc="04090005" w:tentative="1">
      <w:start w:val="1"/>
      <w:numFmt w:val="bullet"/>
      <w:lvlText w:val=""/>
      <w:lvlJc w:val="left"/>
      <w:pPr>
        <w:ind w:left="6591"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AU" w:vendorID="64" w:dllVersion="131078" w:nlCheck="1" w:checkStyle="0"/>
  <w:activeWritingStyle w:appName="MSWord" w:lang="en-MY" w:vendorID="64" w:dllVersion="131078" w:nlCheck="1" w:checkStyle="0"/>
  <w:activeWritingStyle w:appName="MSWord" w:lang="en-US" w:vendorID="64" w:dllVersion="131078" w:nlCheck="1" w:checkStyle="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NzUwMzYzNTS1MDVV0lEKTi0uzszPAykwrQUAVnBLbSwAAAA="/>
  </w:docVars>
  <w:rsids>
    <w:rsidRoot w:val="00924291"/>
    <w:rsid w:val="0000099A"/>
    <w:rsid w:val="00025044"/>
    <w:rsid w:val="00037438"/>
    <w:rsid w:val="00047E9A"/>
    <w:rsid w:val="000842CD"/>
    <w:rsid w:val="00096DEA"/>
    <w:rsid w:val="000B031A"/>
    <w:rsid w:val="001078C7"/>
    <w:rsid w:val="00114448"/>
    <w:rsid w:val="00135340"/>
    <w:rsid w:val="00166C55"/>
    <w:rsid w:val="001708EB"/>
    <w:rsid w:val="001853E1"/>
    <w:rsid w:val="001A66D4"/>
    <w:rsid w:val="001A7A9C"/>
    <w:rsid w:val="001C50EC"/>
    <w:rsid w:val="001D673A"/>
    <w:rsid w:val="001F195A"/>
    <w:rsid w:val="001F3ED0"/>
    <w:rsid w:val="00202FA4"/>
    <w:rsid w:val="00205855"/>
    <w:rsid w:val="00212AA7"/>
    <w:rsid w:val="00232CA5"/>
    <w:rsid w:val="002330B2"/>
    <w:rsid w:val="00240B50"/>
    <w:rsid w:val="00253D76"/>
    <w:rsid w:val="002853F2"/>
    <w:rsid w:val="002A0D84"/>
    <w:rsid w:val="002A6D1A"/>
    <w:rsid w:val="002B37D0"/>
    <w:rsid w:val="002E1866"/>
    <w:rsid w:val="002F1785"/>
    <w:rsid w:val="003717AE"/>
    <w:rsid w:val="003A7B95"/>
    <w:rsid w:val="003C7372"/>
    <w:rsid w:val="003E60D1"/>
    <w:rsid w:val="004117C3"/>
    <w:rsid w:val="0047256E"/>
    <w:rsid w:val="004A73B0"/>
    <w:rsid w:val="004B172B"/>
    <w:rsid w:val="004B41FC"/>
    <w:rsid w:val="004C2C9C"/>
    <w:rsid w:val="004D5492"/>
    <w:rsid w:val="00515B87"/>
    <w:rsid w:val="00555EDA"/>
    <w:rsid w:val="00556939"/>
    <w:rsid w:val="00567EF0"/>
    <w:rsid w:val="0059579B"/>
    <w:rsid w:val="006023D8"/>
    <w:rsid w:val="0061070C"/>
    <w:rsid w:val="00610FCA"/>
    <w:rsid w:val="00613549"/>
    <w:rsid w:val="00620DE4"/>
    <w:rsid w:val="00623D25"/>
    <w:rsid w:val="00671384"/>
    <w:rsid w:val="00674480"/>
    <w:rsid w:val="0070060E"/>
    <w:rsid w:val="00705FF3"/>
    <w:rsid w:val="00717A1A"/>
    <w:rsid w:val="00746EE6"/>
    <w:rsid w:val="007711B3"/>
    <w:rsid w:val="007838AE"/>
    <w:rsid w:val="007924A2"/>
    <w:rsid w:val="00796012"/>
    <w:rsid w:val="0079654D"/>
    <w:rsid w:val="007B1AA7"/>
    <w:rsid w:val="007C70D3"/>
    <w:rsid w:val="00821CEA"/>
    <w:rsid w:val="008505CE"/>
    <w:rsid w:val="008C6D4D"/>
    <w:rsid w:val="008D49DF"/>
    <w:rsid w:val="008E5DEF"/>
    <w:rsid w:val="008F4019"/>
    <w:rsid w:val="00907918"/>
    <w:rsid w:val="00924291"/>
    <w:rsid w:val="00931553"/>
    <w:rsid w:val="009333E2"/>
    <w:rsid w:val="009528A9"/>
    <w:rsid w:val="009637AE"/>
    <w:rsid w:val="009765C1"/>
    <w:rsid w:val="00977411"/>
    <w:rsid w:val="009776ED"/>
    <w:rsid w:val="009A0733"/>
    <w:rsid w:val="009A3A74"/>
    <w:rsid w:val="009B4670"/>
    <w:rsid w:val="009E1D6F"/>
    <w:rsid w:val="009F0B7C"/>
    <w:rsid w:val="00A06D3C"/>
    <w:rsid w:val="00A37725"/>
    <w:rsid w:val="00A50514"/>
    <w:rsid w:val="00A512BF"/>
    <w:rsid w:val="00A7109B"/>
    <w:rsid w:val="00A855C3"/>
    <w:rsid w:val="00AC5761"/>
    <w:rsid w:val="00B011A4"/>
    <w:rsid w:val="00B269A2"/>
    <w:rsid w:val="00B51ABF"/>
    <w:rsid w:val="00B647E6"/>
    <w:rsid w:val="00BA4E77"/>
    <w:rsid w:val="00BC11A3"/>
    <w:rsid w:val="00BD52F1"/>
    <w:rsid w:val="00C35F78"/>
    <w:rsid w:val="00C46A13"/>
    <w:rsid w:val="00C64690"/>
    <w:rsid w:val="00C66366"/>
    <w:rsid w:val="00CC6345"/>
    <w:rsid w:val="00CD0FCF"/>
    <w:rsid w:val="00CE205F"/>
    <w:rsid w:val="00CE22A2"/>
    <w:rsid w:val="00CF4655"/>
    <w:rsid w:val="00D07702"/>
    <w:rsid w:val="00D14441"/>
    <w:rsid w:val="00D22D1D"/>
    <w:rsid w:val="00D73C5A"/>
    <w:rsid w:val="00DF64EA"/>
    <w:rsid w:val="00E060CB"/>
    <w:rsid w:val="00E36FB9"/>
    <w:rsid w:val="00E62A05"/>
    <w:rsid w:val="00E73D1E"/>
    <w:rsid w:val="00E75FFD"/>
    <w:rsid w:val="00F14F06"/>
    <w:rsid w:val="00F5466B"/>
    <w:rsid w:val="00F667B7"/>
    <w:rsid w:val="00F74E47"/>
    <w:rsid w:val="00F91DFB"/>
    <w:rsid w:val="00FA668D"/>
    <w:rsid w:val="00FB49C0"/>
    <w:rsid w:val="00FE0CBA"/>
    <w:rsid w:val="00FE2E79"/>
    <w:rsid w:val="00FE54A6"/>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7CA6885"/>
  <w15:docId w15:val="{D64A5EB7-2C79-4BB5-A2E0-2035E4F1B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EA"/>
    <w:pPr>
      <w:spacing w:before="120" w:after="0"/>
    </w:pPr>
    <w:rPr>
      <w:rFonts w:ascii="Arial" w:eastAsia="Times New Roman" w:hAnsi="Arial" w:cs="Times New Roman"/>
    </w:rPr>
  </w:style>
  <w:style w:type="paragraph" w:styleId="Heading1">
    <w:name w:val="heading 1"/>
    <w:basedOn w:val="Normal"/>
    <w:next w:val="Normal"/>
    <w:link w:val="Heading1Char"/>
    <w:qFormat/>
    <w:rsid w:val="00924291"/>
    <w:pPr>
      <w:keepNext/>
      <w:suppressAutoHyphens/>
      <w:spacing w:before="360" w:after="120" w:line="280" w:lineRule="exact"/>
      <w:outlineLvl w:val="0"/>
    </w:pPr>
    <w:rPr>
      <w:rFonts w:cs="Arial"/>
      <w:b/>
      <w:kern w:val="28"/>
      <w:sz w:val="28"/>
    </w:rPr>
  </w:style>
  <w:style w:type="paragraph" w:styleId="Heading2">
    <w:name w:val="heading 2"/>
    <w:basedOn w:val="Normal"/>
    <w:next w:val="Normal"/>
    <w:link w:val="Heading2Char"/>
    <w:uiPriority w:val="9"/>
    <w:unhideWhenUsed/>
    <w:qFormat/>
    <w:rsid w:val="0067448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7448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4063F5"/>
    <w:pPr>
      <w:shd w:val="clear" w:color="auto" w:fill="E6E6E6"/>
      <w:ind w:left="720"/>
    </w:pPr>
    <w:rPr>
      <w:rFonts w:ascii="Anonymous" w:hAnsi="Anonymous"/>
      <w:sz w:val="16"/>
    </w:rPr>
  </w:style>
  <w:style w:type="character" w:customStyle="1" w:styleId="Heading1Char">
    <w:name w:val="Heading 1 Char"/>
    <w:basedOn w:val="DefaultParagraphFont"/>
    <w:link w:val="Heading1"/>
    <w:rsid w:val="00924291"/>
    <w:rPr>
      <w:rFonts w:ascii="Arial" w:eastAsia="Times New Roman" w:hAnsi="Arial" w:cs="Arial"/>
      <w:b/>
      <w:kern w:val="28"/>
      <w:sz w:val="28"/>
    </w:rPr>
  </w:style>
  <w:style w:type="paragraph" w:styleId="BodyText">
    <w:name w:val="Body Text"/>
    <w:basedOn w:val="Normal"/>
    <w:link w:val="BodyTextChar"/>
    <w:rsid w:val="00924291"/>
    <w:pPr>
      <w:tabs>
        <w:tab w:val="left" w:pos="0"/>
      </w:tabs>
      <w:spacing w:before="0"/>
    </w:pPr>
    <w:rPr>
      <w:rFonts w:ascii="HelveticaNeue Condensed" w:eastAsia="Times" w:hAnsi="HelveticaNeue Condensed"/>
      <w:color w:val="000000"/>
      <w:sz w:val="40"/>
    </w:rPr>
  </w:style>
  <w:style w:type="character" w:customStyle="1" w:styleId="BodyTextChar">
    <w:name w:val="Body Text Char"/>
    <w:basedOn w:val="DefaultParagraphFont"/>
    <w:link w:val="BodyText"/>
    <w:rsid w:val="00924291"/>
    <w:rPr>
      <w:rFonts w:ascii="HelveticaNeue Condensed" w:eastAsia="Times" w:hAnsi="HelveticaNeue Condensed" w:cs="Times New Roman"/>
      <w:color w:val="000000"/>
      <w:sz w:val="40"/>
    </w:rPr>
  </w:style>
  <w:style w:type="table" w:styleId="TableGrid">
    <w:name w:val="Table Grid"/>
    <w:basedOn w:val="TableNormal"/>
    <w:uiPriority w:val="59"/>
    <w:rsid w:val="0092429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B37D0"/>
    <w:pPr>
      <w:tabs>
        <w:tab w:val="center" w:pos="4320"/>
        <w:tab w:val="right" w:pos="8640"/>
      </w:tabs>
      <w:spacing w:before="0"/>
    </w:pPr>
  </w:style>
  <w:style w:type="character" w:customStyle="1" w:styleId="HeaderChar">
    <w:name w:val="Header Char"/>
    <w:basedOn w:val="DefaultParagraphFont"/>
    <w:link w:val="Header"/>
    <w:uiPriority w:val="99"/>
    <w:rsid w:val="002B37D0"/>
    <w:rPr>
      <w:rFonts w:ascii="Arial" w:eastAsia="Times New Roman" w:hAnsi="Arial" w:cs="Times New Roman"/>
    </w:rPr>
  </w:style>
  <w:style w:type="paragraph" w:styleId="Footer">
    <w:name w:val="footer"/>
    <w:basedOn w:val="Normal"/>
    <w:link w:val="FooterChar"/>
    <w:uiPriority w:val="99"/>
    <w:unhideWhenUsed/>
    <w:rsid w:val="002B37D0"/>
    <w:pPr>
      <w:tabs>
        <w:tab w:val="center" w:pos="4320"/>
        <w:tab w:val="right" w:pos="8640"/>
      </w:tabs>
      <w:spacing w:before="0"/>
    </w:pPr>
  </w:style>
  <w:style w:type="character" w:customStyle="1" w:styleId="FooterChar">
    <w:name w:val="Footer Char"/>
    <w:basedOn w:val="DefaultParagraphFont"/>
    <w:link w:val="Footer"/>
    <w:uiPriority w:val="99"/>
    <w:rsid w:val="002B37D0"/>
    <w:rPr>
      <w:rFonts w:ascii="Arial" w:eastAsia="Times New Roman" w:hAnsi="Arial" w:cs="Times New Roman"/>
    </w:rPr>
  </w:style>
  <w:style w:type="character" w:styleId="PageNumber">
    <w:name w:val="page number"/>
    <w:basedOn w:val="DefaultParagraphFont"/>
    <w:uiPriority w:val="99"/>
    <w:semiHidden/>
    <w:unhideWhenUsed/>
    <w:rsid w:val="002B37D0"/>
  </w:style>
  <w:style w:type="character" w:customStyle="1" w:styleId="Heading2Char">
    <w:name w:val="Heading 2 Char"/>
    <w:basedOn w:val="DefaultParagraphFont"/>
    <w:link w:val="Heading2"/>
    <w:uiPriority w:val="9"/>
    <w:rsid w:val="00674480"/>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674480"/>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7448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7448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4480"/>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674480"/>
    <w:rPr>
      <w:i/>
      <w:iCs/>
      <w:color w:val="808080" w:themeColor="text1" w:themeTint="7F"/>
    </w:rPr>
  </w:style>
  <w:style w:type="character" w:styleId="Emphasis">
    <w:name w:val="Emphasis"/>
    <w:basedOn w:val="DefaultParagraphFont"/>
    <w:uiPriority w:val="20"/>
    <w:qFormat/>
    <w:rsid w:val="00674480"/>
    <w:rPr>
      <w:i/>
      <w:iCs/>
    </w:rPr>
  </w:style>
  <w:style w:type="character" w:customStyle="1" w:styleId="Heading3Char">
    <w:name w:val="Heading 3 Char"/>
    <w:basedOn w:val="DefaultParagraphFont"/>
    <w:link w:val="Heading3"/>
    <w:uiPriority w:val="9"/>
    <w:rsid w:val="00674480"/>
    <w:rPr>
      <w:rFonts w:asciiTheme="majorHAnsi" w:eastAsiaTheme="majorEastAsia" w:hAnsiTheme="majorHAnsi" w:cstheme="majorBidi"/>
      <w:b/>
      <w:bCs/>
      <w:color w:val="4F81BD" w:themeColor="accent1"/>
    </w:rPr>
  </w:style>
  <w:style w:type="paragraph" w:styleId="ListParagraph">
    <w:name w:val="List Paragraph"/>
    <w:basedOn w:val="Normal"/>
    <w:rsid w:val="00674480"/>
    <w:pPr>
      <w:ind w:left="120"/>
      <w:contextualSpacing/>
      <w:jc w:val="both"/>
    </w:pPr>
    <w:rPr>
      <w:szCs w:val="24"/>
    </w:rPr>
  </w:style>
  <w:style w:type="paragraph" w:styleId="BalloonText">
    <w:name w:val="Balloon Text"/>
    <w:basedOn w:val="Normal"/>
    <w:link w:val="BalloonTextChar"/>
    <w:uiPriority w:val="99"/>
    <w:semiHidden/>
    <w:unhideWhenUsed/>
    <w:rsid w:val="00240B50"/>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0B50"/>
    <w:rPr>
      <w:rFonts w:ascii="Lucida Grande" w:eastAsia="Times New Roman" w:hAnsi="Lucida Grande" w:cs="Lucida Grande"/>
      <w:sz w:val="18"/>
      <w:szCs w:val="18"/>
    </w:rPr>
  </w:style>
  <w:style w:type="character" w:styleId="Hyperlink">
    <w:name w:val="Hyperlink"/>
    <w:basedOn w:val="DefaultParagraphFont"/>
    <w:uiPriority w:val="99"/>
    <w:unhideWhenUsed/>
    <w:rsid w:val="00D07702"/>
    <w:rPr>
      <w:color w:val="0000FF" w:themeColor="hyperlink"/>
      <w:u w:val="single"/>
    </w:rPr>
  </w:style>
  <w:style w:type="character" w:styleId="FollowedHyperlink">
    <w:name w:val="FollowedHyperlink"/>
    <w:basedOn w:val="DefaultParagraphFont"/>
    <w:uiPriority w:val="99"/>
    <w:semiHidden/>
    <w:unhideWhenUsed/>
    <w:rsid w:val="00D077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98155">
      <w:bodyDiv w:val="1"/>
      <w:marLeft w:val="0"/>
      <w:marRight w:val="0"/>
      <w:marTop w:val="0"/>
      <w:marBottom w:val="0"/>
      <w:divBdr>
        <w:top w:val="none" w:sz="0" w:space="0" w:color="auto"/>
        <w:left w:val="none" w:sz="0" w:space="0" w:color="auto"/>
        <w:bottom w:val="none" w:sz="0" w:space="0" w:color="auto"/>
        <w:right w:val="none" w:sz="0" w:space="0" w:color="auto"/>
      </w:divBdr>
      <w:divsChild>
        <w:div w:id="256330786">
          <w:marLeft w:val="0"/>
          <w:marRight w:val="0"/>
          <w:marTop w:val="0"/>
          <w:marBottom w:val="0"/>
          <w:divBdr>
            <w:top w:val="none" w:sz="0" w:space="0" w:color="auto"/>
            <w:left w:val="none" w:sz="0" w:space="0" w:color="auto"/>
            <w:bottom w:val="none" w:sz="0" w:space="0" w:color="auto"/>
            <w:right w:val="none" w:sz="0" w:space="0" w:color="auto"/>
          </w:divBdr>
        </w:div>
        <w:div w:id="1536381619">
          <w:marLeft w:val="0"/>
          <w:marRight w:val="0"/>
          <w:marTop w:val="0"/>
          <w:marBottom w:val="0"/>
          <w:divBdr>
            <w:top w:val="none" w:sz="0" w:space="0" w:color="auto"/>
            <w:left w:val="none" w:sz="0" w:space="0" w:color="auto"/>
            <w:bottom w:val="none" w:sz="0" w:space="0" w:color="auto"/>
            <w:right w:val="none" w:sz="0" w:space="0" w:color="auto"/>
          </w:divBdr>
        </w:div>
        <w:div w:id="1127890083">
          <w:marLeft w:val="0"/>
          <w:marRight w:val="0"/>
          <w:marTop w:val="0"/>
          <w:marBottom w:val="0"/>
          <w:divBdr>
            <w:top w:val="none" w:sz="0" w:space="0" w:color="auto"/>
            <w:left w:val="none" w:sz="0" w:space="0" w:color="auto"/>
            <w:bottom w:val="none" w:sz="0" w:space="0" w:color="auto"/>
            <w:right w:val="none" w:sz="0" w:space="0" w:color="auto"/>
          </w:divBdr>
        </w:div>
        <w:div w:id="1155804617">
          <w:marLeft w:val="0"/>
          <w:marRight w:val="0"/>
          <w:marTop w:val="0"/>
          <w:marBottom w:val="0"/>
          <w:divBdr>
            <w:top w:val="none" w:sz="0" w:space="0" w:color="auto"/>
            <w:left w:val="none" w:sz="0" w:space="0" w:color="auto"/>
            <w:bottom w:val="none" w:sz="0" w:space="0" w:color="auto"/>
            <w:right w:val="none" w:sz="0" w:space="0" w:color="auto"/>
          </w:divBdr>
        </w:div>
      </w:divsChild>
    </w:div>
    <w:div w:id="510025748">
      <w:bodyDiv w:val="1"/>
      <w:marLeft w:val="0"/>
      <w:marRight w:val="0"/>
      <w:marTop w:val="0"/>
      <w:marBottom w:val="0"/>
      <w:divBdr>
        <w:top w:val="none" w:sz="0" w:space="0" w:color="auto"/>
        <w:left w:val="none" w:sz="0" w:space="0" w:color="auto"/>
        <w:bottom w:val="none" w:sz="0" w:space="0" w:color="auto"/>
        <w:right w:val="none" w:sz="0" w:space="0" w:color="auto"/>
      </w:divBdr>
    </w:div>
    <w:div w:id="1655646333">
      <w:bodyDiv w:val="1"/>
      <w:marLeft w:val="0"/>
      <w:marRight w:val="0"/>
      <w:marTop w:val="0"/>
      <w:marBottom w:val="0"/>
      <w:divBdr>
        <w:top w:val="none" w:sz="0" w:space="0" w:color="auto"/>
        <w:left w:val="none" w:sz="0" w:space="0" w:color="auto"/>
        <w:bottom w:val="none" w:sz="0" w:space="0" w:color="auto"/>
        <w:right w:val="none" w:sz="0" w:space="0" w:color="auto"/>
      </w:divBdr>
    </w:div>
    <w:div w:id="2106028258">
      <w:bodyDiv w:val="1"/>
      <w:marLeft w:val="0"/>
      <w:marRight w:val="0"/>
      <w:marTop w:val="0"/>
      <w:marBottom w:val="0"/>
      <w:divBdr>
        <w:top w:val="none" w:sz="0" w:space="0" w:color="auto"/>
        <w:left w:val="none" w:sz="0" w:space="0" w:color="auto"/>
        <w:bottom w:val="none" w:sz="0" w:space="0" w:color="auto"/>
        <w:right w:val="none" w:sz="0" w:space="0" w:color="auto"/>
      </w:divBdr>
      <w:divsChild>
        <w:div w:id="1967156090">
          <w:marLeft w:val="0"/>
          <w:marRight w:val="0"/>
          <w:marTop w:val="0"/>
          <w:marBottom w:val="0"/>
          <w:divBdr>
            <w:top w:val="none" w:sz="0" w:space="0" w:color="auto"/>
            <w:left w:val="none" w:sz="0" w:space="0" w:color="auto"/>
            <w:bottom w:val="none" w:sz="0" w:space="0" w:color="auto"/>
            <w:right w:val="none" w:sz="0" w:space="0" w:color="auto"/>
          </w:divBdr>
        </w:div>
        <w:div w:id="1284312241">
          <w:marLeft w:val="0"/>
          <w:marRight w:val="0"/>
          <w:marTop w:val="0"/>
          <w:marBottom w:val="0"/>
          <w:divBdr>
            <w:top w:val="none" w:sz="0" w:space="0" w:color="auto"/>
            <w:left w:val="none" w:sz="0" w:space="0" w:color="auto"/>
            <w:bottom w:val="none" w:sz="0" w:space="0" w:color="auto"/>
            <w:right w:val="none" w:sz="0" w:space="0" w:color="auto"/>
          </w:divBdr>
        </w:div>
        <w:div w:id="1820532375">
          <w:marLeft w:val="0"/>
          <w:marRight w:val="0"/>
          <w:marTop w:val="0"/>
          <w:marBottom w:val="0"/>
          <w:divBdr>
            <w:top w:val="none" w:sz="0" w:space="0" w:color="auto"/>
            <w:left w:val="none" w:sz="0" w:space="0" w:color="auto"/>
            <w:bottom w:val="none" w:sz="0" w:space="0" w:color="auto"/>
            <w:right w:val="none" w:sz="0" w:space="0" w:color="auto"/>
          </w:divBdr>
        </w:div>
        <w:div w:id="59860869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4</TotalTime>
  <Pages>7</Pages>
  <Words>2501</Words>
  <Characters>142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HIT???? – UNIT TITLE</vt:lpstr>
    </vt:vector>
  </TitlesOfParts>
  <Company>Swinburne University of Technology</Company>
  <LinksUpToDate>false</LinksUpToDate>
  <CharactersWithSpaces>1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 – UNIT TITLE</dc:title>
  <dc:creator>100073484</dc:creator>
  <cp:lastModifiedBy>100073484</cp:lastModifiedBy>
  <cp:revision>27</cp:revision>
  <cp:lastPrinted>2014-02-27T22:14:00Z</cp:lastPrinted>
  <dcterms:created xsi:type="dcterms:W3CDTF">2019-05-23T22:18:00Z</dcterms:created>
  <dcterms:modified xsi:type="dcterms:W3CDTF">2019-06-06T11:10:00Z</dcterms:modified>
</cp:coreProperties>
</file>